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40B047" w14:textId="77777777" w:rsidR="00BB4C83" w:rsidRDefault="00BB4C83" w:rsidP="00BB4C8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889"/>
        </w:tabs>
        <w:spacing w:after="0" w:line="360" w:lineRule="auto"/>
        <w:ind w:right="-5167"/>
        <w:rPr>
          <w:b/>
          <w:i/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 xml:space="preserve">                                                   Protocol Amendment Form</w:t>
      </w:r>
    </w:p>
    <w:p w14:paraId="18B763F8" w14:textId="77777777" w:rsidR="00BB4C83" w:rsidRDefault="00BB4C83" w:rsidP="00BB4C83">
      <w:pPr>
        <w:pStyle w:val="Subtitle"/>
        <w:ind w:right="29"/>
        <w:rPr>
          <w:rFonts w:ascii="Georgia" w:eastAsia="Georgia" w:hAnsi="Georgia" w:cs="Georgia"/>
          <w:b/>
          <w:sz w:val="20"/>
          <w:szCs w:val="20"/>
        </w:rPr>
      </w:pPr>
    </w:p>
    <w:p w14:paraId="4E82E235" w14:textId="77777777" w:rsidR="00BB4C83" w:rsidRDefault="00BB4C83" w:rsidP="00BB4C8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Protocol Information</w:t>
      </w:r>
    </w:p>
    <w:tbl>
      <w:tblPr>
        <w:tblW w:w="9445" w:type="dxa"/>
        <w:tblBorders>
          <w:top w:val="single" w:sz="4" w:space="0" w:color="E7E6E6"/>
          <w:left w:val="single" w:sz="4" w:space="0" w:color="E7E6E6"/>
          <w:bottom w:val="single" w:sz="4" w:space="0" w:color="E7E6E6"/>
          <w:right w:val="single" w:sz="4" w:space="0" w:color="E7E6E6"/>
          <w:insideH w:val="single" w:sz="4" w:space="0" w:color="E7E6E6"/>
          <w:insideV w:val="single" w:sz="4" w:space="0" w:color="E7E6E6"/>
        </w:tblBorders>
        <w:tblLayout w:type="fixed"/>
        <w:tblLook w:val="0400" w:firstRow="0" w:lastRow="0" w:firstColumn="0" w:lastColumn="0" w:noHBand="0" w:noVBand="1"/>
      </w:tblPr>
      <w:tblGrid>
        <w:gridCol w:w="3415"/>
        <w:gridCol w:w="6030"/>
      </w:tblGrid>
      <w:tr w:rsidR="00BB4C83" w14:paraId="7964775A" w14:textId="77777777" w:rsidTr="00DC0D0C">
        <w:trPr>
          <w:trHeight w:val="388"/>
        </w:trPr>
        <w:tc>
          <w:tcPr>
            <w:tcW w:w="3415" w:type="dxa"/>
            <w:vAlign w:val="center"/>
          </w:tcPr>
          <w:p w14:paraId="0E2CDF2D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tocol number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227579485"/>
              <w:placeholder>
                <w:docPart w:val="68F402E1CB2F47D8AC306C69453C6616"/>
              </w:placeholder>
              <w:showingPlcHdr/>
              <w:text/>
            </w:sdtPr>
            <w:sdtContent>
              <w:p w14:paraId="6A7A859B" w14:textId="77777777" w:rsidR="00BB4C83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sz w:val="20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BB4C83" w14:paraId="6BEDE67C" w14:textId="77777777" w:rsidTr="00DC0D0C">
        <w:trPr>
          <w:trHeight w:val="371"/>
        </w:trPr>
        <w:tc>
          <w:tcPr>
            <w:tcW w:w="3415" w:type="dxa"/>
            <w:vAlign w:val="center"/>
          </w:tcPr>
          <w:p w14:paraId="1E43B50D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t xml:space="preserve">Project </w:t>
            </w:r>
            <w:r>
              <w:rPr>
                <w:sz w:val="20"/>
                <w:szCs w:val="20"/>
              </w:rPr>
              <w:t>Title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-1144424594"/>
              <w:placeholder>
                <w:docPart w:val="578E8277181443CDAB77EC84E61D9776"/>
              </w:placeholder>
              <w:showingPlcHdr/>
              <w:text/>
            </w:sdtPr>
            <w:sdtContent>
              <w:p w14:paraId="26858938" w14:textId="77777777" w:rsidR="00BB4C83" w:rsidRPr="00166EF5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BB4C83" w14:paraId="48E3E5BB" w14:textId="77777777" w:rsidTr="00DC0D0C">
        <w:trPr>
          <w:trHeight w:val="388"/>
        </w:trPr>
        <w:tc>
          <w:tcPr>
            <w:tcW w:w="3415" w:type="dxa"/>
            <w:vAlign w:val="center"/>
          </w:tcPr>
          <w:p w14:paraId="20B00548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incipal Investigator      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-1504969874"/>
              <w:placeholder>
                <w:docPart w:val="61CBE75D3D6F4CF3ACB7BFE391B20ECF"/>
              </w:placeholder>
              <w:showingPlcHdr/>
              <w:text/>
            </w:sdtPr>
            <w:sdtContent>
              <w:p w14:paraId="1BC753BB" w14:textId="77777777" w:rsidR="00BB4C83" w:rsidRPr="00166EF5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BB4C83" w14:paraId="16A7E40D" w14:textId="77777777" w:rsidTr="00DC0D0C">
        <w:trPr>
          <w:trHeight w:val="506"/>
        </w:trPr>
        <w:tc>
          <w:tcPr>
            <w:tcW w:w="3415" w:type="dxa"/>
            <w:vAlign w:val="center"/>
          </w:tcPr>
          <w:p w14:paraId="69F104A2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untry Research Lead (if different from the PI)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-234401500"/>
              <w:placeholder>
                <w:docPart w:val="57C76B6319EA40CEAC6D4BB18798B35F"/>
              </w:placeholder>
              <w:showingPlcHdr/>
              <w:text/>
            </w:sdtPr>
            <w:sdtContent>
              <w:p w14:paraId="5E4BA28D" w14:textId="77777777" w:rsidR="00BB4C83" w:rsidRPr="00166EF5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BB4C83" w14:paraId="58D9F5D9" w14:textId="77777777" w:rsidTr="00DC0D0C">
        <w:trPr>
          <w:trHeight w:val="1645"/>
        </w:trPr>
        <w:tc>
          <w:tcPr>
            <w:tcW w:w="3415" w:type="dxa"/>
            <w:vAlign w:val="center"/>
          </w:tcPr>
          <w:p w14:paraId="41E47E9F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licant Institution</w:t>
            </w:r>
          </w:p>
        </w:tc>
        <w:tc>
          <w:tcPr>
            <w:tcW w:w="6030" w:type="dxa"/>
            <w:vAlign w:val="center"/>
          </w:tcPr>
          <w:p w14:paraId="75DA6091" w14:textId="77777777" w:rsidR="00BB4C83" w:rsidRDefault="00000000" w:rsidP="00DC0D0C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sz w:val="20"/>
                <w:szCs w:val="20"/>
              </w:rPr>
            </w:pPr>
            <w:sdt>
              <w:sdtPr>
                <w:rPr>
                  <w:rFonts w:ascii="Arial Unicode MS" w:eastAsia="Arial Unicode MS" w:hAnsi="Arial Unicode MS" w:cs="Arial Unicode MS"/>
                  <w:sz w:val="20"/>
                  <w:szCs w:val="20"/>
                </w:rPr>
                <w:id w:val="22788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cs="Arial Unicode MS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JPGSPH</w:t>
            </w:r>
          </w:p>
          <w:p w14:paraId="55B78D77" w14:textId="77777777" w:rsidR="00BB4C83" w:rsidRDefault="00000000" w:rsidP="00DC0D0C">
            <w:pPr>
              <w:tabs>
                <w:tab w:val="left" w:pos="990"/>
              </w:tabs>
              <w:spacing w:line="360" w:lineRule="auto"/>
              <w:ind w:right="-43"/>
              <w:rPr>
                <w:sz w:val="20"/>
                <w:szCs w:val="20"/>
              </w:rPr>
            </w:pPr>
            <w:sdt>
              <w:sdtPr>
                <w:tag w:val="goog_rdk_1"/>
                <w:id w:val="140770986"/>
              </w:sdtPr>
              <w:sdtContent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101187103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BB4C83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  <w:r w:rsidR="00BB4C83">
              <w:t xml:space="preserve"> </w:t>
            </w:r>
            <w:r w:rsidR="00BB4C83">
              <w:rPr>
                <w:sz w:val="20"/>
                <w:szCs w:val="20"/>
              </w:rPr>
              <w:t>BIGD</w:t>
            </w:r>
          </w:p>
          <w:p w14:paraId="7DBAF28E" w14:textId="77777777" w:rsidR="00BB4C83" w:rsidRDefault="00000000" w:rsidP="00DC0D0C">
            <w:pPr>
              <w:tabs>
                <w:tab w:val="left" w:pos="990"/>
              </w:tabs>
              <w:spacing w:line="360" w:lineRule="auto"/>
              <w:ind w:right="-43"/>
              <w:rPr>
                <w:sz w:val="20"/>
                <w:szCs w:val="20"/>
              </w:rPr>
            </w:pPr>
            <w:sdt>
              <w:sdtPr>
                <w:rPr>
                  <w:rFonts w:ascii="Arial Unicode MS" w:eastAsia="Arial Unicode MS" w:hAnsi="Arial Unicode MS" w:cs="Arial Unicode MS"/>
                  <w:sz w:val="20"/>
                  <w:szCs w:val="20"/>
                </w:rPr>
                <w:id w:val="-1114284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cs="Arial Unicode MS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BIED</w:t>
            </w:r>
          </w:p>
          <w:p w14:paraId="07F83A1C" w14:textId="77777777" w:rsidR="00BB4C83" w:rsidRDefault="00000000" w:rsidP="00DC0D0C">
            <w:pPr>
              <w:tabs>
                <w:tab w:val="left" w:pos="990"/>
              </w:tabs>
              <w:spacing w:line="360" w:lineRule="auto"/>
              <w:ind w:right="-43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936087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Other </w:t>
            </w:r>
          </w:p>
        </w:tc>
      </w:tr>
      <w:tr w:rsidR="00BB4C83" w14:paraId="1597165E" w14:textId="77777777" w:rsidTr="00DC0D0C">
        <w:trPr>
          <w:trHeight w:val="422"/>
        </w:trPr>
        <w:tc>
          <w:tcPr>
            <w:tcW w:w="3415" w:type="dxa"/>
            <w:vAlign w:val="center"/>
          </w:tcPr>
          <w:p w14:paraId="3CB97015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t>If other, please specify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-202329785"/>
              <w:placeholder>
                <w:docPart w:val="64BDB1CA95504A018CD15555EBE390B3"/>
              </w:placeholder>
              <w:showingPlcHdr/>
              <w:text/>
            </w:sdtPr>
            <w:sdtContent>
              <w:p w14:paraId="310D9ED6" w14:textId="77777777" w:rsidR="00BB4C83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  <w:p w14:paraId="72933CF9" w14:textId="77777777" w:rsidR="00BB4C83" w:rsidRDefault="00BB4C83" w:rsidP="00DC0D0C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sz w:val="20"/>
                <w:szCs w:val="20"/>
              </w:rPr>
            </w:pPr>
          </w:p>
        </w:tc>
      </w:tr>
      <w:tr w:rsidR="00BB4C83" w14:paraId="3C9D685B" w14:textId="77777777" w:rsidTr="00DC0D0C">
        <w:trPr>
          <w:trHeight w:val="713"/>
        </w:trPr>
        <w:tc>
          <w:tcPr>
            <w:tcW w:w="3415" w:type="dxa"/>
            <w:vAlign w:val="center"/>
          </w:tcPr>
          <w:p w14:paraId="6041DC01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nsoring Centre of Excellence/Hub (Only for BRAC JPGSPH study)</w:t>
            </w:r>
          </w:p>
        </w:tc>
        <w:tc>
          <w:tcPr>
            <w:tcW w:w="6030" w:type="dxa"/>
            <w:vAlign w:val="center"/>
          </w:tcPr>
          <w:p w14:paraId="0D45FA85" w14:textId="77777777" w:rsidR="00BA63C7" w:rsidRDefault="00000000" w:rsidP="00BA63C7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-550769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A63C7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BA63C7">
              <w:rPr>
                <w:rFonts w:cs="Arial"/>
                <w:szCs w:val="20"/>
              </w:rPr>
              <w:t xml:space="preserve"> CGSRHR</w:t>
            </w:r>
          </w:p>
          <w:p w14:paraId="50A8694D" w14:textId="77777777" w:rsidR="00BA63C7" w:rsidRDefault="00000000" w:rsidP="00BA63C7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-486478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A63C7">
                  <w:rPr>
                    <w:rFonts w:ascii="MS Gothic" w:eastAsia="MS Gothic" w:hAnsi="MS Gothic" w:cs="Arial" w:hint="eastAsia"/>
                    <w:szCs w:val="20"/>
                    <w:lang w:val="en-US"/>
                  </w:rPr>
                  <w:t>☐</w:t>
                </w:r>
              </w:sdtContent>
            </w:sdt>
            <w:r w:rsidR="00BA63C7">
              <w:rPr>
                <w:rFonts w:cs="Arial"/>
                <w:szCs w:val="20"/>
              </w:rPr>
              <w:t xml:space="preserve"> COE-SISU</w:t>
            </w:r>
          </w:p>
          <w:p w14:paraId="67DC9685" w14:textId="77777777" w:rsidR="00BA63C7" w:rsidRDefault="00000000" w:rsidP="00BA63C7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2031216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A63C7">
                  <w:rPr>
                    <w:rFonts w:ascii="MS Gothic" w:eastAsia="MS Gothic" w:hAnsi="MS Gothic" w:cs="Arial" w:hint="eastAsia"/>
                    <w:szCs w:val="20"/>
                    <w:lang w:val="en-US"/>
                  </w:rPr>
                  <w:t>☐</w:t>
                </w:r>
              </w:sdtContent>
            </w:sdt>
            <w:r w:rsidR="00BA63C7">
              <w:rPr>
                <w:rFonts w:cs="Arial"/>
                <w:szCs w:val="20"/>
              </w:rPr>
              <w:t xml:space="preserve"> CNCDN</w:t>
            </w:r>
          </w:p>
          <w:p w14:paraId="14876D92" w14:textId="2DC12F7A" w:rsidR="00BA63C7" w:rsidRDefault="00000000" w:rsidP="00BA63C7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-839396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A63C7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BA63C7">
              <w:rPr>
                <w:rFonts w:cs="Arial"/>
                <w:szCs w:val="20"/>
              </w:rPr>
              <w:t xml:space="preserve"> </w:t>
            </w:r>
            <w:proofErr w:type="spellStart"/>
            <w:r w:rsidR="00BA63C7">
              <w:rPr>
                <w:rFonts w:cs="Arial"/>
                <w:szCs w:val="20"/>
              </w:rPr>
              <w:t>CoE</w:t>
            </w:r>
            <w:proofErr w:type="spellEnd"/>
            <w:r w:rsidR="00BA63C7">
              <w:rPr>
                <w:rFonts w:cs="Arial"/>
                <w:szCs w:val="20"/>
              </w:rPr>
              <w:t>-HS&amp;UHC</w:t>
            </w:r>
          </w:p>
          <w:p w14:paraId="2A833A2E" w14:textId="77777777" w:rsidR="00BA63C7" w:rsidRDefault="00000000" w:rsidP="00BA63C7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1366022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A63C7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BA63C7">
              <w:rPr>
                <w:rFonts w:cs="Arial"/>
                <w:szCs w:val="20"/>
              </w:rPr>
              <w:t xml:space="preserve"> CUEH</w:t>
            </w:r>
          </w:p>
          <w:p w14:paraId="075BBCC6" w14:textId="77777777" w:rsidR="00BA63C7" w:rsidRDefault="00000000" w:rsidP="00BA63C7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-753359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A63C7">
                  <w:rPr>
                    <w:rFonts w:ascii="MS Gothic" w:eastAsia="MS Gothic" w:hAnsi="MS Gothic" w:cs="Arial" w:hint="eastAsia"/>
                    <w:szCs w:val="20"/>
                    <w:lang w:val="en-US"/>
                  </w:rPr>
                  <w:t>☐</w:t>
                </w:r>
              </w:sdtContent>
            </w:sdt>
            <w:r w:rsidR="00BA63C7">
              <w:rPr>
                <w:rFonts w:cs="Arial"/>
                <w:szCs w:val="20"/>
              </w:rPr>
              <w:t xml:space="preserve"> Humanitarian Hub</w:t>
            </w:r>
          </w:p>
          <w:p w14:paraId="6565A509" w14:textId="77777777" w:rsidR="00BA63C7" w:rsidRDefault="00000000" w:rsidP="00BA63C7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1133367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A63C7">
                  <w:rPr>
                    <w:rFonts w:ascii="MS Gothic" w:eastAsia="MS Gothic" w:hAnsi="MS Gothic" w:cs="Arial" w:hint="eastAsia"/>
                    <w:szCs w:val="20"/>
                    <w:lang w:val="en-US"/>
                  </w:rPr>
                  <w:t>☐</w:t>
                </w:r>
              </w:sdtContent>
            </w:sdt>
            <w:r w:rsidR="00BA63C7">
              <w:rPr>
                <w:rFonts w:cs="Arial"/>
                <w:szCs w:val="20"/>
              </w:rPr>
              <w:t xml:space="preserve"> CCEH Hub</w:t>
            </w:r>
          </w:p>
          <w:p w14:paraId="07793173" w14:textId="77777777" w:rsidR="00BA63C7" w:rsidRDefault="00000000" w:rsidP="00BA63C7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-1416011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A63C7">
                  <w:rPr>
                    <w:rFonts w:ascii="MS Gothic" w:eastAsia="MS Gothic" w:hAnsi="MS Gothic" w:cs="Arial" w:hint="eastAsia"/>
                    <w:szCs w:val="20"/>
                    <w:lang w:val="en-US"/>
                  </w:rPr>
                  <w:t>☐</w:t>
                </w:r>
              </w:sdtContent>
            </w:sdt>
            <w:r w:rsidR="00BA63C7">
              <w:rPr>
                <w:rFonts w:cs="Arial"/>
                <w:szCs w:val="20"/>
              </w:rPr>
              <w:t xml:space="preserve"> HEPP Hub</w:t>
            </w:r>
          </w:p>
          <w:p w14:paraId="009DB109" w14:textId="4F6AC0D3" w:rsidR="00BB4C83" w:rsidRDefault="00000000" w:rsidP="00BA63C7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sz w:val="20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1423842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A63C7">
                  <w:rPr>
                    <w:rFonts w:ascii="MS Gothic" w:eastAsia="MS Gothic" w:hAnsi="MS Gothic" w:cs="Arial" w:hint="eastAsia"/>
                    <w:szCs w:val="20"/>
                    <w:lang w:val="en-US"/>
                  </w:rPr>
                  <w:t>☐</w:t>
                </w:r>
              </w:sdtContent>
            </w:sdt>
            <w:r w:rsidR="00BA63C7">
              <w:rPr>
                <w:rFonts w:cs="Arial"/>
                <w:szCs w:val="20"/>
              </w:rPr>
              <w:t xml:space="preserve"> </w:t>
            </w:r>
            <w:proofErr w:type="spellStart"/>
            <w:r w:rsidR="00BA63C7">
              <w:rPr>
                <w:rFonts w:cs="Arial"/>
                <w:szCs w:val="20"/>
              </w:rPr>
              <w:t>Qualing</w:t>
            </w:r>
            <w:proofErr w:type="spellEnd"/>
            <w:r w:rsidR="00BA63C7">
              <w:rPr>
                <w:rFonts w:cs="Arial"/>
                <w:szCs w:val="20"/>
              </w:rPr>
              <w:t xml:space="preserve"> Hub</w:t>
            </w:r>
          </w:p>
        </w:tc>
      </w:tr>
      <w:tr w:rsidR="00BB4C83" w14:paraId="64A31828" w14:textId="77777777" w:rsidTr="00DC0D0C">
        <w:trPr>
          <w:trHeight w:val="794"/>
        </w:trPr>
        <w:tc>
          <w:tcPr>
            <w:tcW w:w="3415" w:type="dxa"/>
            <w:vAlign w:val="center"/>
          </w:tcPr>
          <w:p w14:paraId="7DB94CD6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rresponding Person for the IRB (If not the same as the PI or the Country Lead)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-24481238"/>
              <w:placeholder>
                <w:docPart w:val="94C0CAF2EC124C95AE9D32F0F0C58574"/>
              </w:placeholder>
              <w:showingPlcHdr/>
              <w:text/>
            </w:sdtPr>
            <w:sdtContent>
              <w:p w14:paraId="48C5BAFB" w14:textId="77777777" w:rsidR="00BB4C83" w:rsidRPr="00166EF5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BB4C83" w14:paraId="7E9261AC" w14:textId="77777777" w:rsidTr="00DC0D0C">
        <w:trPr>
          <w:trHeight w:val="784"/>
        </w:trPr>
        <w:tc>
          <w:tcPr>
            <w:tcW w:w="3415" w:type="dxa"/>
            <w:vAlign w:val="center"/>
          </w:tcPr>
          <w:p w14:paraId="5FE2A2BA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mail of the corresponding person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1951743390"/>
              <w:placeholder>
                <w:docPart w:val="DB85DB1575C145C387653608CC0A3B25"/>
              </w:placeholder>
              <w:showingPlcHdr/>
              <w:text/>
            </w:sdtPr>
            <w:sdtContent>
              <w:p w14:paraId="14899E80" w14:textId="77777777" w:rsidR="00BB4C83" w:rsidRPr="00166EF5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BB4C83" w14:paraId="0D9448E8" w14:textId="77777777" w:rsidTr="00DC0D0C">
        <w:trPr>
          <w:trHeight w:val="592"/>
        </w:trPr>
        <w:tc>
          <w:tcPr>
            <w:tcW w:w="3415" w:type="dxa"/>
            <w:vAlign w:val="center"/>
          </w:tcPr>
          <w:p w14:paraId="50BA0722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hone number of the corresponding person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1341044928"/>
              <w:placeholder>
                <w:docPart w:val="9C7C6A4B96F0497D97B720070DD80528"/>
              </w:placeholder>
              <w:showingPlcHdr/>
              <w:text/>
            </w:sdtPr>
            <w:sdtContent>
              <w:p w14:paraId="0BB082BD" w14:textId="77777777" w:rsidR="00BB4C83" w:rsidRPr="00166EF5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BB4C83" w14:paraId="6EE77C01" w14:textId="77777777" w:rsidTr="00DC0D0C">
        <w:trPr>
          <w:trHeight w:val="388"/>
        </w:trPr>
        <w:tc>
          <w:tcPr>
            <w:tcW w:w="3415" w:type="dxa"/>
            <w:vAlign w:val="center"/>
          </w:tcPr>
          <w:p w14:paraId="0CBDA142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of IRB approval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-1779254469"/>
              <w:placeholder>
                <w:docPart w:val="80AFB25F193540728E28DDBD136517A3"/>
              </w:placeholder>
              <w:showingPlcHdr/>
              <w:text/>
            </w:sdtPr>
            <w:sdtContent>
              <w:p w14:paraId="61E0248F" w14:textId="77777777" w:rsidR="00BB4C83" w:rsidRPr="00166EF5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BB4C83" w14:paraId="6A148DBC" w14:textId="77777777" w:rsidTr="00DC0D0C">
        <w:trPr>
          <w:trHeight w:val="440"/>
        </w:trPr>
        <w:tc>
          <w:tcPr>
            <w:tcW w:w="3415" w:type="dxa"/>
            <w:vAlign w:val="center"/>
          </w:tcPr>
          <w:p w14:paraId="418D2E72" w14:textId="77777777" w:rsidR="00BB4C83" w:rsidRDefault="00BB4C83" w:rsidP="00DC0D0C">
            <w:pPr>
              <w:rPr>
                <w:strike/>
                <w:sz w:val="20"/>
                <w:szCs w:val="20"/>
              </w:rPr>
            </w:pPr>
            <w:r>
              <w:rPr>
                <w:sz w:val="20"/>
                <w:szCs w:val="20"/>
              </w:rPr>
              <w:t>How many amendments have been made so far?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-1641414319"/>
              <w:placeholder>
                <w:docPart w:val="274A7EA54B6E453693DC13F886FBF56E"/>
              </w:placeholder>
              <w:showingPlcHdr/>
              <w:text/>
            </w:sdtPr>
            <w:sdtContent>
              <w:p w14:paraId="603B9D75" w14:textId="77777777" w:rsidR="00BB4C83" w:rsidRPr="00166EF5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</w:tbl>
    <w:p w14:paraId="318E4548" w14:textId="77777777" w:rsidR="00BB4C83" w:rsidRDefault="00BB4C83" w:rsidP="00BB4C83">
      <w:pPr>
        <w:spacing w:after="0" w:line="240" w:lineRule="auto"/>
        <w:rPr>
          <w:b/>
          <w:sz w:val="20"/>
          <w:szCs w:val="20"/>
        </w:rPr>
      </w:pPr>
    </w:p>
    <w:p w14:paraId="3A04A8C8" w14:textId="77777777" w:rsidR="00BB4C83" w:rsidRDefault="00BB4C83" w:rsidP="00BB4C8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Description of proposed modification (check all that are applicable)</w:t>
      </w:r>
    </w:p>
    <w:tbl>
      <w:tblPr>
        <w:tblW w:w="9445" w:type="dxa"/>
        <w:tblBorders>
          <w:top w:val="single" w:sz="4" w:space="0" w:color="E7E6E6"/>
          <w:left w:val="single" w:sz="4" w:space="0" w:color="E7E6E6"/>
          <w:bottom w:val="single" w:sz="4" w:space="0" w:color="E7E6E6"/>
          <w:right w:val="single" w:sz="4" w:space="0" w:color="E7E6E6"/>
          <w:insideH w:val="single" w:sz="4" w:space="0" w:color="E7E6E6"/>
          <w:insideV w:val="single" w:sz="4" w:space="0" w:color="E7E6E6"/>
        </w:tblBorders>
        <w:tblLayout w:type="fixed"/>
        <w:tblLook w:val="0400" w:firstRow="0" w:lastRow="0" w:firstColumn="0" w:lastColumn="0" w:noHBand="0" w:noVBand="1"/>
      </w:tblPr>
      <w:tblGrid>
        <w:gridCol w:w="3415"/>
        <w:gridCol w:w="6030"/>
      </w:tblGrid>
      <w:tr w:rsidR="00BB4C83" w14:paraId="2E41EB88" w14:textId="77777777" w:rsidTr="00DC0D0C">
        <w:trPr>
          <w:trHeight w:val="408"/>
        </w:trPr>
        <w:tc>
          <w:tcPr>
            <w:tcW w:w="3415" w:type="dxa"/>
            <w:vAlign w:val="center"/>
          </w:tcPr>
          <w:p w14:paraId="5FCBE163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1.i Team composition</w:t>
            </w:r>
          </w:p>
        </w:tc>
        <w:tc>
          <w:tcPr>
            <w:tcW w:w="6030" w:type="dxa"/>
            <w:vAlign w:val="center"/>
          </w:tcPr>
          <w:p w14:paraId="2B927FEA" w14:textId="77777777" w:rsidR="00BB4C83" w:rsidRDefault="00000000" w:rsidP="00DC0D0C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392924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Yes </w:t>
            </w:r>
            <w:sdt>
              <w:sdtPr>
                <w:rPr>
                  <w:sz w:val="20"/>
                  <w:szCs w:val="20"/>
                </w:rPr>
                <w:id w:val="475646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t xml:space="preserve"> </w:t>
            </w:r>
            <w:r w:rsidR="00BB4C83">
              <w:rPr>
                <w:sz w:val="20"/>
                <w:szCs w:val="20"/>
              </w:rPr>
              <w:t>No</w:t>
            </w:r>
          </w:p>
        </w:tc>
      </w:tr>
      <w:tr w:rsidR="00BB4C83" w14:paraId="079C8BFA" w14:textId="77777777" w:rsidTr="00DC0D0C">
        <w:trPr>
          <w:trHeight w:val="361"/>
        </w:trPr>
        <w:tc>
          <w:tcPr>
            <w:tcW w:w="3415" w:type="dxa"/>
            <w:vAlign w:val="center"/>
          </w:tcPr>
          <w:p w14:paraId="31F58ABC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1.ii If yes, then specify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-842625317"/>
              <w:placeholder>
                <w:docPart w:val="7ABAB73F0BC744EFB9C7C9C4D41EDEA4"/>
              </w:placeholder>
              <w:showingPlcHdr/>
              <w:text/>
            </w:sdtPr>
            <w:sdtContent>
              <w:p w14:paraId="33D82F55" w14:textId="77777777" w:rsidR="00BB4C83" w:rsidRPr="00166EF5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BB4C83" w14:paraId="4623EBB2" w14:textId="77777777" w:rsidTr="00DC0D0C">
        <w:trPr>
          <w:trHeight w:val="471"/>
        </w:trPr>
        <w:tc>
          <w:tcPr>
            <w:tcW w:w="3415" w:type="dxa"/>
            <w:vAlign w:val="center"/>
          </w:tcPr>
          <w:p w14:paraId="1BB29CDC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2.i Study objective(s) or hypotheses</w:t>
            </w:r>
          </w:p>
        </w:tc>
        <w:tc>
          <w:tcPr>
            <w:tcW w:w="6030" w:type="dxa"/>
            <w:vAlign w:val="center"/>
          </w:tcPr>
          <w:p w14:paraId="2E386FC0" w14:textId="77777777" w:rsidR="00BB4C83" w:rsidRDefault="00000000" w:rsidP="00DC0D0C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449746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Yes </w:t>
            </w:r>
            <w:sdt>
              <w:sdtPr>
                <w:rPr>
                  <w:sz w:val="20"/>
                  <w:szCs w:val="20"/>
                </w:rPr>
                <w:id w:val="948283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No</w:t>
            </w:r>
          </w:p>
        </w:tc>
      </w:tr>
      <w:tr w:rsidR="00BB4C83" w14:paraId="216F1DF9" w14:textId="77777777" w:rsidTr="00DC0D0C">
        <w:trPr>
          <w:trHeight w:val="361"/>
        </w:trPr>
        <w:tc>
          <w:tcPr>
            <w:tcW w:w="3415" w:type="dxa"/>
            <w:vAlign w:val="center"/>
          </w:tcPr>
          <w:p w14:paraId="6B15E86C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2.ii If yes, then specify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890226467"/>
              <w:placeholder>
                <w:docPart w:val="818760A7A01744B6B9C1ADF784A26269"/>
              </w:placeholder>
              <w:showingPlcHdr/>
              <w:text/>
            </w:sdtPr>
            <w:sdtContent>
              <w:p w14:paraId="4282727E" w14:textId="77777777" w:rsidR="00BB4C83" w:rsidRPr="00166EF5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BB4C83" w14:paraId="5EBAAAFC" w14:textId="77777777" w:rsidTr="00DC0D0C">
        <w:trPr>
          <w:trHeight w:val="408"/>
        </w:trPr>
        <w:tc>
          <w:tcPr>
            <w:tcW w:w="3415" w:type="dxa"/>
            <w:vAlign w:val="center"/>
          </w:tcPr>
          <w:p w14:paraId="3EDD96E6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3.i Study sites</w:t>
            </w:r>
          </w:p>
        </w:tc>
        <w:tc>
          <w:tcPr>
            <w:tcW w:w="6030" w:type="dxa"/>
            <w:vAlign w:val="center"/>
          </w:tcPr>
          <w:p w14:paraId="55F2CD4B" w14:textId="77777777" w:rsidR="00BB4C83" w:rsidRDefault="00000000" w:rsidP="00DC0D0C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018069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Yes </w:t>
            </w:r>
            <w:sdt>
              <w:sdtPr>
                <w:rPr>
                  <w:sz w:val="20"/>
                  <w:szCs w:val="20"/>
                </w:rPr>
                <w:id w:val="-159662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No</w:t>
            </w:r>
          </w:p>
        </w:tc>
      </w:tr>
      <w:tr w:rsidR="00BB4C83" w14:paraId="5A89B4D2" w14:textId="77777777" w:rsidTr="00DC0D0C">
        <w:trPr>
          <w:trHeight w:val="361"/>
        </w:trPr>
        <w:tc>
          <w:tcPr>
            <w:tcW w:w="3415" w:type="dxa"/>
            <w:vAlign w:val="center"/>
          </w:tcPr>
          <w:p w14:paraId="3A3E5F3D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3.ii If yes, then specify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-298078683"/>
              <w:placeholder>
                <w:docPart w:val="5E8D2C3B58CD4A69827AC3304A5FAEC4"/>
              </w:placeholder>
              <w:showingPlcHdr/>
              <w:text/>
            </w:sdtPr>
            <w:sdtContent>
              <w:p w14:paraId="05D86AE6" w14:textId="77777777" w:rsidR="00BB4C83" w:rsidRPr="00166EF5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BB4C83" w14:paraId="7EA471EA" w14:textId="77777777" w:rsidTr="00DC0D0C">
        <w:trPr>
          <w:trHeight w:val="408"/>
        </w:trPr>
        <w:tc>
          <w:tcPr>
            <w:tcW w:w="3415" w:type="dxa"/>
            <w:vAlign w:val="center"/>
          </w:tcPr>
          <w:p w14:paraId="6FEAD020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4.i Study population</w:t>
            </w:r>
          </w:p>
        </w:tc>
        <w:tc>
          <w:tcPr>
            <w:tcW w:w="6030" w:type="dxa"/>
            <w:vAlign w:val="center"/>
          </w:tcPr>
          <w:p w14:paraId="1E3F54C9" w14:textId="77777777" w:rsidR="00BB4C83" w:rsidRDefault="00000000" w:rsidP="00DC0D0C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46080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Yes </w:t>
            </w:r>
            <w:sdt>
              <w:sdtPr>
                <w:rPr>
                  <w:sz w:val="20"/>
                  <w:szCs w:val="20"/>
                </w:rPr>
                <w:id w:val="-304082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No</w:t>
            </w:r>
          </w:p>
        </w:tc>
      </w:tr>
      <w:tr w:rsidR="00BB4C83" w14:paraId="28BDCE4B" w14:textId="77777777" w:rsidTr="00DC0D0C">
        <w:trPr>
          <w:trHeight w:val="361"/>
        </w:trPr>
        <w:tc>
          <w:tcPr>
            <w:tcW w:w="3415" w:type="dxa"/>
            <w:vAlign w:val="center"/>
          </w:tcPr>
          <w:p w14:paraId="05B3287B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4.ii If yes, then specify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-1499340973"/>
              <w:placeholder>
                <w:docPart w:val="FE03434B44A74A958FB212CD208069F1"/>
              </w:placeholder>
              <w:showingPlcHdr/>
              <w:text/>
            </w:sdtPr>
            <w:sdtContent>
              <w:p w14:paraId="45249D92" w14:textId="77777777" w:rsidR="00BB4C83" w:rsidRPr="00166EF5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BB4C83" w14:paraId="2BCC632E" w14:textId="77777777" w:rsidTr="00DC0D0C">
        <w:trPr>
          <w:trHeight w:val="471"/>
        </w:trPr>
        <w:tc>
          <w:tcPr>
            <w:tcW w:w="3415" w:type="dxa"/>
            <w:vAlign w:val="center"/>
          </w:tcPr>
          <w:p w14:paraId="149FEE70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5.i Number of participants/Sample size</w:t>
            </w:r>
          </w:p>
        </w:tc>
        <w:tc>
          <w:tcPr>
            <w:tcW w:w="6030" w:type="dxa"/>
            <w:vAlign w:val="center"/>
          </w:tcPr>
          <w:p w14:paraId="568AF456" w14:textId="77777777" w:rsidR="00BB4C83" w:rsidRDefault="00000000" w:rsidP="00DC0D0C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738793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Yes </w:t>
            </w:r>
            <w:sdt>
              <w:sdtPr>
                <w:rPr>
                  <w:sz w:val="20"/>
                  <w:szCs w:val="20"/>
                </w:rPr>
                <w:id w:val="499008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No</w:t>
            </w:r>
          </w:p>
        </w:tc>
      </w:tr>
      <w:tr w:rsidR="00BB4C83" w14:paraId="39AB4EB0" w14:textId="77777777" w:rsidTr="00DC0D0C">
        <w:trPr>
          <w:trHeight w:val="361"/>
        </w:trPr>
        <w:tc>
          <w:tcPr>
            <w:tcW w:w="3415" w:type="dxa"/>
            <w:vAlign w:val="center"/>
          </w:tcPr>
          <w:p w14:paraId="5B05B0AE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5.ii If yes, then specify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277921995"/>
              <w:placeholder>
                <w:docPart w:val="B56392934ABF4860AA50AC32896C2833"/>
              </w:placeholder>
              <w:showingPlcHdr/>
              <w:text/>
            </w:sdtPr>
            <w:sdtContent>
              <w:p w14:paraId="0457DC4E" w14:textId="77777777" w:rsidR="00BB4C83" w:rsidRPr="00166EF5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BB4C83" w14:paraId="23D797C6" w14:textId="77777777" w:rsidTr="00DC0D0C">
        <w:trPr>
          <w:trHeight w:val="471"/>
        </w:trPr>
        <w:tc>
          <w:tcPr>
            <w:tcW w:w="3415" w:type="dxa"/>
            <w:vAlign w:val="center"/>
          </w:tcPr>
          <w:p w14:paraId="7BF6922C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6.i Inclusion and/or exclusion criteria</w:t>
            </w:r>
          </w:p>
        </w:tc>
        <w:tc>
          <w:tcPr>
            <w:tcW w:w="6030" w:type="dxa"/>
            <w:vAlign w:val="center"/>
          </w:tcPr>
          <w:p w14:paraId="3D5292D4" w14:textId="77777777" w:rsidR="00BB4C83" w:rsidRDefault="00000000" w:rsidP="00DC0D0C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939879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Yes </w:t>
            </w:r>
            <w:sdt>
              <w:sdtPr>
                <w:rPr>
                  <w:sz w:val="20"/>
                  <w:szCs w:val="20"/>
                </w:rPr>
                <w:id w:val="-1049994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No</w:t>
            </w:r>
          </w:p>
        </w:tc>
      </w:tr>
      <w:tr w:rsidR="00BB4C83" w14:paraId="05D831A7" w14:textId="77777777" w:rsidTr="00DC0D0C">
        <w:trPr>
          <w:trHeight w:val="361"/>
        </w:trPr>
        <w:tc>
          <w:tcPr>
            <w:tcW w:w="3415" w:type="dxa"/>
            <w:vAlign w:val="center"/>
          </w:tcPr>
          <w:p w14:paraId="20E648B8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6.ii If yes, then specify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1256483884"/>
              <w:placeholder>
                <w:docPart w:val="37C066E5B5E84288927C3E03F2890B38"/>
              </w:placeholder>
              <w:showingPlcHdr/>
              <w:text/>
            </w:sdtPr>
            <w:sdtContent>
              <w:p w14:paraId="3D8080C1" w14:textId="77777777" w:rsidR="00BB4C83" w:rsidRPr="00166EF5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BB4C83" w14:paraId="0460526C" w14:textId="77777777" w:rsidTr="00DC0D0C">
        <w:trPr>
          <w:trHeight w:val="408"/>
        </w:trPr>
        <w:tc>
          <w:tcPr>
            <w:tcW w:w="3415" w:type="dxa"/>
            <w:vAlign w:val="center"/>
          </w:tcPr>
          <w:p w14:paraId="51F5765C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7.i Consent process or forms</w:t>
            </w:r>
          </w:p>
        </w:tc>
        <w:tc>
          <w:tcPr>
            <w:tcW w:w="6030" w:type="dxa"/>
            <w:vAlign w:val="center"/>
          </w:tcPr>
          <w:p w14:paraId="50CA8515" w14:textId="77777777" w:rsidR="00BB4C83" w:rsidRDefault="00000000" w:rsidP="00DC0D0C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588739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Yes </w:t>
            </w:r>
            <w:sdt>
              <w:sdtPr>
                <w:rPr>
                  <w:sz w:val="20"/>
                  <w:szCs w:val="20"/>
                </w:rPr>
                <w:id w:val="874126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No</w:t>
            </w:r>
          </w:p>
        </w:tc>
      </w:tr>
      <w:tr w:rsidR="00BB4C83" w14:paraId="7394B34A" w14:textId="77777777" w:rsidTr="00DC0D0C">
        <w:trPr>
          <w:trHeight w:val="361"/>
        </w:trPr>
        <w:tc>
          <w:tcPr>
            <w:tcW w:w="3415" w:type="dxa"/>
            <w:vAlign w:val="center"/>
          </w:tcPr>
          <w:p w14:paraId="7E4699E6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7.ii If yes, then specify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-1935043299"/>
              <w:placeholder>
                <w:docPart w:val="EC8F4ACA9AC347A7ADC113C877B32946"/>
              </w:placeholder>
              <w:showingPlcHdr/>
              <w:text/>
            </w:sdtPr>
            <w:sdtContent>
              <w:p w14:paraId="758B143F" w14:textId="77777777" w:rsidR="00BB4C83" w:rsidRPr="00166EF5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BB4C83" w14:paraId="3AA581F2" w14:textId="77777777" w:rsidTr="00DC0D0C">
        <w:trPr>
          <w:trHeight w:val="1430"/>
        </w:trPr>
        <w:tc>
          <w:tcPr>
            <w:tcW w:w="3415" w:type="dxa"/>
            <w:vAlign w:val="center"/>
          </w:tcPr>
          <w:p w14:paraId="2AAF0835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8.i Data safety monitoring plan (Data Quality Assurance Standards, Data Security and Management, Roles and Responsibilities of Data Collection supervisors etc.)</w:t>
            </w:r>
          </w:p>
        </w:tc>
        <w:tc>
          <w:tcPr>
            <w:tcW w:w="6030" w:type="dxa"/>
            <w:vAlign w:val="center"/>
          </w:tcPr>
          <w:p w14:paraId="17DAA981" w14:textId="77777777" w:rsidR="00BB4C83" w:rsidRDefault="00000000" w:rsidP="00DC0D0C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777140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Yes </w:t>
            </w:r>
            <w:sdt>
              <w:sdtPr>
                <w:rPr>
                  <w:sz w:val="20"/>
                  <w:szCs w:val="20"/>
                </w:rPr>
                <w:id w:val="1175150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No</w:t>
            </w:r>
          </w:p>
        </w:tc>
      </w:tr>
      <w:tr w:rsidR="00BB4C83" w14:paraId="76837E0F" w14:textId="77777777" w:rsidTr="00DC0D0C">
        <w:trPr>
          <w:trHeight w:val="361"/>
        </w:trPr>
        <w:tc>
          <w:tcPr>
            <w:tcW w:w="3415" w:type="dxa"/>
            <w:vAlign w:val="center"/>
          </w:tcPr>
          <w:p w14:paraId="7A76F0B6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8.ii If yes, then specify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1450889986"/>
              <w:placeholder>
                <w:docPart w:val="B51CA86F47A04A9A865E30A8C8C27601"/>
              </w:placeholder>
              <w:showingPlcHdr/>
              <w:text/>
            </w:sdtPr>
            <w:sdtContent>
              <w:p w14:paraId="3FFD611D" w14:textId="77777777" w:rsidR="00BB4C83" w:rsidRPr="00166EF5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BB4C83" w14:paraId="28548FF6" w14:textId="77777777" w:rsidTr="00DC0D0C">
        <w:trPr>
          <w:trHeight w:val="723"/>
        </w:trPr>
        <w:tc>
          <w:tcPr>
            <w:tcW w:w="3415" w:type="dxa"/>
            <w:vAlign w:val="center"/>
          </w:tcPr>
          <w:p w14:paraId="2D87EE33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9.i Study tools (questionnaire, FGD guidelines etc.)</w:t>
            </w:r>
          </w:p>
        </w:tc>
        <w:tc>
          <w:tcPr>
            <w:tcW w:w="6030" w:type="dxa"/>
            <w:vAlign w:val="center"/>
          </w:tcPr>
          <w:p w14:paraId="52C9F1F8" w14:textId="77777777" w:rsidR="00BB4C83" w:rsidRDefault="00000000" w:rsidP="00DC0D0C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908879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Yes </w:t>
            </w:r>
            <w:sdt>
              <w:sdtPr>
                <w:rPr>
                  <w:sz w:val="20"/>
                  <w:szCs w:val="20"/>
                </w:rPr>
                <w:id w:val="-334843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No</w:t>
            </w:r>
          </w:p>
        </w:tc>
      </w:tr>
      <w:tr w:rsidR="00BB4C83" w14:paraId="2F2BB5A2" w14:textId="77777777" w:rsidTr="00DC0D0C">
        <w:trPr>
          <w:trHeight w:val="345"/>
        </w:trPr>
        <w:tc>
          <w:tcPr>
            <w:tcW w:w="3415" w:type="dxa"/>
            <w:vAlign w:val="center"/>
          </w:tcPr>
          <w:p w14:paraId="4F23942D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9.ii If yes, then specify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1746295653"/>
              <w:placeholder>
                <w:docPart w:val="159E921F0C6143C2B1541546791CD53B"/>
              </w:placeholder>
              <w:showingPlcHdr/>
              <w:text/>
            </w:sdtPr>
            <w:sdtContent>
              <w:p w14:paraId="22F86AF3" w14:textId="77777777" w:rsidR="00BB4C83" w:rsidRPr="00166EF5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BB4C83" w14:paraId="51F49D94" w14:textId="77777777" w:rsidTr="00DC0D0C">
        <w:trPr>
          <w:trHeight w:val="424"/>
        </w:trPr>
        <w:tc>
          <w:tcPr>
            <w:tcW w:w="3415" w:type="dxa"/>
            <w:vAlign w:val="center"/>
          </w:tcPr>
          <w:p w14:paraId="3AE3DB06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B.10.i Data collection process</w:t>
            </w:r>
          </w:p>
        </w:tc>
        <w:tc>
          <w:tcPr>
            <w:tcW w:w="6030" w:type="dxa"/>
            <w:vAlign w:val="center"/>
          </w:tcPr>
          <w:p w14:paraId="5256407B" w14:textId="77777777" w:rsidR="00BB4C83" w:rsidRDefault="00000000" w:rsidP="00DC0D0C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71926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Yes </w:t>
            </w:r>
            <w:sdt>
              <w:sdtPr>
                <w:rPr>
                  <w:sz w:val="20"/>
                  <w:szCs w:val="20"/>
                </w:rPr>
                <w:id w:val="-2090535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No</w:t>
            </w:r>
          </w:p>
        </w:tc>
      </w:tr>
      <w:tr w:rsidR="00BB4C83" w14:paraId="67D29F31" w14:textId="77777777" w:rsidTr="00DC0D0C">
        <w:trPr>
          <w:trHeight w:val="345"/>
        </w:trPr>
        <w:tc>
          <w:tcPr>
            <w:tcW w:w="3415" w:type="dxa"/>
            <w:vAlign w:val="center"/>
          </w:tcPr>
          <w:p w14:paraId="304E0A03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10.ii If yes, then specify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-745794209"/>
              <w:placeholder>
                <w:docPart w:val="356BFAD9DABD49DC8BB1497D60DBDA66"/>
              </w:placeholder>
              <w:showingPlcHdr/>
              <w:text/>
            </w:sdtPr>
            <w:sdtContent>
              <w:p w14:paraId="3CE2E75D" w14:textId="77777777" w:rsidR="00BB4C83" w:rsidRPr="00166EF5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BB4C83" w14:paraId="2B0628BC" w14:textId="77777777" w:rsidTr="00DC0D0C">
        <w:trPr>
          <w:trHeight w:val="958"/>
        </w:trPr>
        <w:tc>
          <w:tcPr>
            <w:tcW w:w="3415" w:type="dxa"/>
            <w:vAlign w:val="center"/>
          </w:tcPr>
          <w:p w14:paraId="163214C9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11.i Compensation for participation in research (e.g., increasing/decreasing the amount)</w:t>
            </w:r>
          </w:p>
        </w:tc>
        <w:tc>
          <w:tcPr>
            <w:tcW w:w="6030" w:type="dxa"/>
            <w:vAlign w:val="center"/>
          </w:tcPr>
          <w:p w14:paraId="1A5431C6" w14:textId="77777777" w:rsidR="00BB4C83" w:rsidRDefault="00000000" w:rsidP="00DC0D0C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9232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Yes </w:t>
            </w:r>
            <w:sdt>
              <w:sdtPr>
                <w:rPr>
                  <w:sz w:val="20"/>
                  <w:szCs w:val="20"/>
                </w:rPr>
                <w:id w:val="1062293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No</w:t>
            </w:r>
          </w:p>
        </w:tc>
      </w:tr>
      <w:tr w:rsidR="00BB4C83" w14:paraId="5819FFB2" w14:textId="77777777" w:rsidTr="00DC0D0C">
        <w:trPr>
          <w:trHeight w:val="361"/>
        </w:trPr>
        <w:tc>
          <w:tcPr>
            <w:tcW w:w="3415" w:type="dxa"/>
            <w:vAlign w:val="center"/>
          </w:tcPr>
          <w:p w14:paraId="265589CB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11.ii If yes, then specify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-2123748490"/>
              <w:placeholder>
                <w:docPart w:val="9FB6ABEA568742F784C1F34F2F20C109"/>
              </w:placeholder>
              <w:showingPlcHdr/>
              <w:text/>
            </w:sdtPr>
            <w:sdtContent>
              <w:p w14:paraId="3A93EDE3" w14:textId="77777777" w:rsidR="00BB4C83" w:rsidRPr="00166EF5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BB4C83" w14:paraId="469116E9" w14:textId="77777777" w:rsidTr="00DC0D0C">
        <w:trPr>
          <w:trHeight w:val="408"/>
        </w:trPr>
        <w:tc>
          <w:tcPr>
            <w:tcW w:w="3415" w:type="dxa"/>
            <w:vAlign w:val="center"/>
          </w:tcPr>
          <w:p w14:paraId="78732E85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12.i Intervention of the study</w:t>
            </w:r>
          </w:p>
        </w:tc>
        <w:tc>
          <w:tcPr>
            <w:tcW w:w="6030" w:type="dxa"/>
            <w:vAlign w:val="center"/>
          </w:tcPr>
          <w:p w14:paraId="75CCA2DE" w14:textId="77777777" w:rsidR="00BB4C83" w:rsidRDefault="00000000" w:rsidP="00DC0D0C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03226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Yes </w:t>
            </w:r>
            <w:sdt>
              <w:sdtPr>
                <w:rPr>
                  <w:sz w:val="20"/>
                  <w:szCs w:val="20"/>
                </w:rPr>
                <w:id w:val="-383334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No</w:t>
            </w:r>
          </w:p>
        </w:tc>
      </w:tr>
      <w:tr w:rsidR="00BB4C83" w14:paraId="4D785A41" w14:textId="77777777" w:rsidTr="00DC0D0C">
        <w:trPr>
          <w:trHeight w:val="361"/>
        </w:trPr>
        <w:tc>
          <w:tcPr>
            <w:tcW w:w="3415" w:type="dxa"/>
            <w:vAlign w:val="center"/>
          </w:tcPr>
          <w:p w14:paraId="4728B0A7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12.ii If yes, then specify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9731782"/>
              <w:placeholder>
                <w:docPart w:val="59AA4DEA379F453AA2C89CD3D85F68B7"/>
              </w:placeholder>
              <w:showingPlcHdr/>
              <w:text/>
            </w:sdtPr>
            <w:sdtContent>
              <w:p w14:paraId="7F0DBF7F" w14:textId="77777777" w:rsidR="00BB4C83" w:rsidRPr="00166EF5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BB4C83" w14:paraId="786747F5" w14:textId="77777777" w:rsidTr="00DC0D0C">
        <w:trPr>
          <w:trHeight w:val="723"/>
        </w:trPr>
        <w:tc>
          <w:tcPr>
            <w:tcW w:w="3415" w:type="dxa"/>
            <w:vAlign w:val="center"/>
          </w:tcPr>
          <w:p w14:paraId="1D2B57D7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13.i Collection of biological samples (e.g., type, number of tests, amount of sample)</w:t>
            </w:r>
          </w:p>
        </w:tc>
        <w:tc>
          <w:tcPr>
            <w:tcW w:w="6030" w:type="dxa"/>
            <w:vAlign w:val="center"/>
          </w:tcPr>
          <w:p w14:paraId="22D59FFC" w14:textId="77777777" w:rsidR="00BB4C83" w:rsidRDefault="00000000" w:rsidP="00DC0D0C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586310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Yes </w:t>
            </w:r>
            <w:sdt>
              <w:sdtPr>
                <w:rPr>
                  <w:sz w:val="20"/>
                  <w:szCs w:val="20"/>
                </w:rPr>
                <w:id w:val="-1827745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No</w:t>
            </w:r>
          </w:p>
        </w:tc>
      </w:tr>
      <w:tr w:rsidR="00BB4C83" w14:paraId="55EA536E" w14:textId="77777777" w:rsidTr="00DC0D0C">
        <w:trPr>
          <w:trHeight w:val="345"/>
        </w:trPr>
        <w:tc>
          <w:tcPr>
            <w:tcW w:w="3415" w:type="dxa"/>
            <w:vAlign w:val="center"/>
          </w:tcPr>
          <w:p w14:paraId="2D4071CC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13.ii If yes, then specify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1739986535"/>
              <w:placeholder>
                <w:docPart w:val="356D798C177749F48200C4F1446767AA"/>
              </w:placeholder>
              <w:showingPlcHdr/>
              <w:text/>
            </w:sdtPr>
            <w:sdtContent>
              <w:p w14:paraId="1C5A7940" w14:textId="77777777" w:rsidR="00BB4C83" w:rsidRPr="00166EF5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BB4C83" w14:paraId="273E2F90" w14:textId="77777777" w:rsidTr="00DC0D0C">
        <w:trPr>
          <w:trHeight w:val="723"/>
        </w:trPr>
        <w:tc>
          <w:tcPr>
            <w:tcW w:w="3415" w:type="dxa"/>
            <w:vAlign w:val="center"/>
          </w:tcPr>
          <w:p w14:paraId="198F923B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14.i Analysis of biological samples (e.g., type, number of tests, amount of sample)</w:t>
            </w:r>
          </w:p>
        </w:tc>
        <w:tc>
          <w:tcPr>
            <w:tcW w:w="6030" w:type="dxa"/>
            <w:vAlign w:val="center"/>
          </w:tcPr>
          <w:p w14:paraId="33E9B129" w14:textId="77777777" w:rsidR="00BB4C83" w:rsidRDefault="00000000" w:rsidP="00DC0D0C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77073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Yes </w:t>
            </w:r>
            <w:sdt>
              <w:sdtPr>
                <w:rPr>
                  <w:sz w:val="20"/>
                  <w:szCs w:val="20"/>
                </w:rPr>
                <w:id w:val="-1286727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No</w:t>
            </w:r>
          </w:p>
        </w:tc>
      </w:tr>
      <w:tr w:rsidR="00BB4C83" w14:paraId="296DCA09" w14:textId="77777777" w:rsidTr="00DC0D0C">
        <w:trPr>
          <w:trHeight w:val="345"/>
        </w:trPr>
        <w:tc>
          <w:tcPr>
            <w:tcW w:w="3415" w:type="dxa"/>
            <w:vAlign w:val="center"/>
          </w:tcPr>
          <w:p w14:paraId="17B36D99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14.ii If yes, then specify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-1476145412"/>
              <w:placeholder>
                <w:docPart w:val="8242E341A8274BF29327DB0EA21A7971"/>
              </w:placeholder>
              <w:showingPlcHdr/>
              <w:text/>
            </w:sdtPr>
            <w:sdtContent>
              <w:p w14:paraId="59804898" w14:textId="77777777" w:rsidR="00BB4C83" w:rsidRPr="00166EF5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3A7031" w14:paraId="16F41CA4" w14:textId="77777777" w:rsidTr="00DC0D0C">
        <w:trPr>
          <w:trHeight w:val="345"/>
        </w:trPr>
        <w:tc>
          <w:tcPr>
            <w:tcW w:w="3415" w:type="dxa"/>
            <w:vAlign w:val="center"/>
          </w:tcPr>
          <w:p w14:paraId="53DC9327" w14:textId="222E0586" w:rsidR="003A7031" w:rsidRDefault="003A7031" w:rsidP="003A7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15.i. Changes in date (fieldwork or project start date/end date)</w:t>
            </w:r>
          </w:p>
        </w:tc>
        <w:tc>
          <w:tcPr>
            <w:tcW w:w="6030" w:type="dxa"/>
            <w:vAlign w:val="center"/>
          </w:tcPr>
          <w:p w14:paraId="50062632" w14:textId="623A41C3" w:rsidR="003A7031" w:rsidRDefault="00000000" w:rsidP="003A7031">
            <w:pPr>
              <w:tabs>
                <w:tab w:val="left" w:pos="990"/>
              </w:tabs>
              <w:spacing w:line="360" w:lineRule="auto"/>
              <w:ind w:right="-43"/>
              <w:rPr>
                <w:rFonts w:ascii="Segoe UI Symbol" w:hAnsi="Segoe UI Symbol" w:cs="Segoe UI Symbol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701691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A703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A7031">
              <w:rPr>
                <w:sz w:val="20"/>
                <w:szCs w:val="20"/>
              </w:rPr>
              <w:t xml:space="preserve"> Yes </w:t>
            </w:r>
            <w:sdt>
              <w:sdtPr>
                <w:rPr>
                  <w:sz w:val="20"/>
                  <w:szCs w:val="20"/>
                </w:rPr>
                <w:id w:val="1542405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A703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A7031">
              <w:rPr>
                <w:sz w:val="20"/>
                <w:szCs w:val="20"/>
              </w:rPr>
              <w:t xml:space="preserve"> No</w:t>
            </w:r>
          </w:p>
        </w:tc>
      </w:tr>
      <w:tr w:rsidR="003A7031" w14:paraId="59D4D1D2" w14:textId="77777777" w:rsidTr="00DC0D0C">
        <w:trPr>
          <w:trHeight w:val="345"/>
        </w:trPr>
        <w:tc>
          <w:tcPr>
            <w:tcW w:w="3415" w:type="dxa"/>
            <w:vAlign w:val="center"/>
          </w:tcPr>
          <w:p w14:paraId="57ED1522" w14:textId="1F2ADA46" w:rsidR="003A7031" w:rsidRDefault="003A7031" w:rsidP="003A7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</w:t>
            </w:r>
            <w:proofErr w:type="gramStart"/>
            <w:r>
              <w:rPr>
                <w:sz w:val="20"/>
                <w:szCs w:val="20"/>
              </w:rPr>
              <w:t>15.ii.</w:t>
            </w:r>
            <w:proofErr w:type="gramEnd"/>
            <w:r>
              <w:rPr>
                <w:sz w:val="20"/>
                <w:szCs w:val="20"/>
              </w:rPr>
              <w:t xml:space="preserve"> If yes, then specify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-249815302"/>
              <w:placeholder>
                <w:docPart w:val="89911C73F6144BD8A7C7465CB2ACD373"/>
              </w:placeholder>
              <w:showingPlcHdr/>
              <w:text/>
            </w:sdtPr>
            <w:sdtContent>
              <w:p w14:paraId="3D50A4F3" w14:textId="6FF9C110" w:rsidR="003A7031" w:rsidRDefault="003A7031" w:rsidP="003A7031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BB4C83" w14:paraId="00A2F3AF" w14:textId="77777777" w:rsidTr="00DC0D0C">
        <w:trPr>
          <w:trHeight w:val="424"/>
        </w:trPr>
        <w:tc>
          <w:tcPr>
            <w:tcW w:w="3415" w:type="dxa"/>
            <w:vAlign w:val="center"/>
          </w:tcPr>
          <w:p w14:paraId="73EC7470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15.i Anything else</w:t>
            </w:r>
          </w:p>
        </w:tc>
        <w:tc>
          <w:tcPr>
            <w:tcW w:w="6030" w:type="dxa"/>
            <w:vAlign w:val="center"/>
          </w:tcPr>
          <w:p w14:paraId="513BDD3B" w14:textId="77777777" w:rsidR="00BB4C83" w:rsidRDefault="00000000" w:rsidP="00DC0D0C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991440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Yes </w:t>
            </w:r>
            <w:sdt>
              <w:sdtPr>
                <w:rPr>
                  <w:sz w:val="20"/>
                  <w:szCs w:val="20"/>
                </w:rPr>
                <w:id w:val="-1698701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C8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B4C83">
              <w:rPr>
                <w:sz w:val="20"/>
                <w:szCs w:val="20"/>
              </w:rPr>
              <w:t xml:space="preserve"> No</w:t>
            </w:r>
          </w:p>
        </w:tc>
      </w:tr>
      <w:tr w:rsidR="00BB4C83" w14:paraId="1A5948A0" w14:textId="77777777" w:rsidTr="00DC0D0C">
        <w:trPr>
          <w:trHeight w:val="345"/>
        </w:trPr>
        <w:tc>
          <w:tcPr>
            <w:tcW w:w="3415" w:type="dxa"/>
            <w:vAlign w:val="center"/>
          </w:tcPr>
          <w:p w14:paraId="066B2C7C" w14:textId="77777777" w:rsidR="00BB4C83" w:rsidRDefault="00BB4C83" w:rsidP="00DC0D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15.ii If yes, then specify</w:t>
            </w:r>
          </w:p>
        </w:tc>
        <w:tc>
          <w:tcPr>
            <w:tcW w:w="6030" w:type="dxa"/>
            <w:vAlign w:val="center"/>
          </w:tcPr>
          <w:sdt>
            <w:sdtPr>
              <w:rPr>
                <w:rFonts w:ascii="Segoe UI Symbol" w:hAnsi="Segoe UI Symbol" w:cs="Segoe UI Symbol"/>
                <w:szCs w:val="20"/>
              </w:rPr>
              <w:id w:val="-963267361"/>
              <w:placeholder>
                <w:docPart w:val="63F35688FAD549F0B9655294766BDE0B"/>
              </w:placeholder>
              <w:showingPlcHdr/>
              <w:text/>
            </w:sdtPr>
            <w:sdtContent>
              <w:p w14:paraId="58965575" w14:textId="77777777" w:rsidR="00BB4C83" w:rsidRPr="00166EF5" w:rsidRDefault="00BB4C83" w:rsidP="00DC0D0C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Segoe UI Symbol" w:hAnsi="Segoe UI Symbol" w:cs="Segoe UI Symbol"/>
                    <w:szCs w:val="20"/>
                  </w:rPr>
                </w:pPr>
                <w:r w:rsidRPr="00166EF5">
                  <w:rPr>
                    <w:rStyle w:val="PlaceholderText"/>
                    <w:rFonts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</w:tbl>
    <w:p w14:paraId="6E43D18D" w14:textId="77777777" w:rsidR="00BB4C83" w:rsidRDefault="00BB4C83" w:rsidP="00BB4C8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5167"/>
        <w:rPr>
          <w:i/>
          <w:color w:val="000000"/>
          <w:sz w:val="20"/>
          <w:szCs w:val="20"/>
        </w:rPr>
      </w:pPr>
    </w:p>
    <w:p w14:paraId="3ACB0D9A" w14:textId="3FECABAE" w:rsidR="00BB4C83" w:rsidRDefault="004F5A14" w:rsidP="00BB4C8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5167"/>
        <w:rPr>
          <w:i/>
          <w:color w:val="000000"/>
          <w:sz w:val="20"/>
          <w:szCs w:val="20"/>
        </w:rPr>
      </w:pPr>
      <w:sdt>
        <w:sdtPr>
          <w:rPr>
            <w:rFonts w:ascii="MS Gothic" w:eastAsia="MS Gothic" w:hAnsi="MS Gothic"/>
            <w:iCs/>
            <w:color w:val="000000"/>
            <w:sz w:val="20"/>
            <w:szCs w:val="20"/>
          </w:rPr>
          <w:id w:val="9825921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5A14">
            <w:rPr>
              <w:rFonts w:ascii="MS Gothic" w:eastAsia="MS Gothic" w:hAnsi="MS Gothic" w:hint="eastAsia"/>
              <w:iCs/>
              <w:color w:val="000000"/>
              <w:sz w:val="20"/>
              <w:szCs w:val="20"/>
            </w:rPr>
            <w:t>☐</w:t>
          </w:r>
        </w:sdtContent>
      </w:sdt>
      <w:r>
        <w:rPr>
          <w:rFonts w:ascii="MS Gothic" w:eastAsia="MS Gothic" w:hAnsi="MS Gothic"/>
          <w:i/>
          <w:color w:val="000000"/>
          <w:sz w:val="20"/>
          <w:szCs w:val="20"/>
        </w:rPr>
        <w:t xml:space="preserve"> I</w:t>
      </w:r>
      <w:r w:rsidR="00BB4C83">
        <w:rPr>
          <w:i/>
          <w:color w:val="000000"/>
          <w:sz w:val="20"/>
          <w:szCs w:val="20"/>
        </w:rPr>
        <w:t xml:space="preserve"> understand that I cannot initiate any change in the approved research protocol until my requested change(s) </w:t>
      </w:r>
    </w:p>
    <w:p w14:paraId="1AD59EB2" w14:textId="77777777" w:rsidR="00BB4C83" w:rsidRDefault="00BB4C83" w:rsidP="00BB4C8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5167"/>
        <w:rPr>
          <w:i/>
          <w:color w:val="000000"/>
          <w:sz w:val="20"/>
          <w:szCs w:val="20"/>
        </w:rPr>
      </w:pPr>
      <w:r>
        <w:rPr>
          <w:i/>
          <w:color w:val="000000"/>
          <w:sz w:val="20"/>
          <w:szCs w:val="20"/>
        </w:rPr>
        <w:t xml:space="preserve">is/are approved by all relevant Committees/bodies. </w:t>
      </w:r>
    </w:p>
    <w:p w14:paraId="1035CCA9" w14:textId="77777777" w:rsidR="00BB4C83" w:rsidRDefault="00BB4C83" w:rsidP="00BB4C8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5167"/>
        <w:rPr>
          <w:i/>
          <w:color w:val="000000"/>
          <w:sz w:val="20"/>
          <w:szCs w:val="20"/>
        </w:rPr>
      </w:pPr>
    </w:p>
    <w:tbl>
      <w:tblPr>
        <w:tblStyle w:val="TableGrid"/>
        <w:tblW w:w="9445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ayout w:type="fixed"/>
        <w:tblLook w:val="04A0" w:firstRow="1" w:lastRow="0" w:firstColumn="1" w:lastColumn="0" w:noHBand="0" w:noVBand="1"/>
      </w:tblPr>
      <w:tblGrid>
        <w:gridCol w:w="4225"/>
        <w:gridCol w:w="5220"/>
      </w:tblGrid>
      <w:tr w:rsidR="00957423" w:rsidRPr="005A0284" w14:paraId="1D694EE3" w14:textId="77777777" w:rsidTr="00D417E1">
        <w:trPr>
          <w:trHeight w:val="1309"/>
        </w:trPr>
        <w:tc>
          <w:tcPr>
            <w:tcW w:w="4225" w:type="dxa"/>
            <w:vAlign w:val="center"/>
          </w:tcPr>
          <w:sdt>
            <w:sdtPr>
              <w:rPr>
                <w:rFonts w:cs="Arial"/>
                <w:szCs w:val="20"/>
              </w:rPr>
              <w:id w:val="-1440596679"/>
              <w:showingPlcHdr/>
              <w:picture/>
            </w:sdtPr>
            <w:sdtContent>
              <w:p w14:paraId="339629D1" w14:textId="77777777" w:rsidR="00957423" w:rsidRDefault="00957423" w:rsidP="00D417E1">
                <w:pPr>
                  <w:rPr>
                    <w:rFonts w:cs="Arial"/>
                    <w:szCs w:val="20"/>
                    <w:lang w:val="en-GB"/>
                  </w:rPr>
                </w:pPr>
                <w:r>
                  <w:rPr>
                    <w:rFonts w:cs="Arial"/>
                    <w:noProof/>
                    <w:szCs w:val="20"/>
                  </w:rPr>
                  <w:drawing>
                    <wp:inline distT="0" distB="0" distL="0" distR="0" wp14:anchorId="65C62804" wp14:editId="7DFA088D">
                      <wp:extent cx="1905000" cy="38100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381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22CF02FB" w14:textId="77777777" w:rsidR="00957423" w:rsidRPr="005A0284" w:rsidRDefault="00957423" w:rsidP="00D417E1">
            <w:pPr>
              <w:rPr>
                <w:rFonts w:cs="Arial"/>
                <w:szCs w:val="20"/>
                <w:lang w:val="en-GB"/>
              </w:rPr>
            </w:pPr>
            <w:r w:rsidRPr="005A0284">
              <w:rPr>
                <w:rFonts w:cs="Arial"/>
                <w:szCs w:val="20"/>
                <w:lang w:val="en-GB"/>
              </w:rPr>
              <w:t xml:space="preserve">Signature of </w:t>
            </w:r>
            <w:r>
              <w:rPr>
                <w:rFonts w:cs="Arial"/>
                <w:szCs w:val="20"/>
                <w:lang w:val="en-GB"/>
              </w:rPr>
              <w:t>Principal Investigator</w:t>
            </w:r>
          </w:p>
        </w:tc>
        <w:tc>
          <w:tcPr>
            <w:tcW w:w="5220" w:type="dxa"/>
            <w:vAlign w:val="center"/>
          </w:tcPr>
          <w:p w14:paraId="7AB218AB" w14:textId="77777777" w:rsidR="00957423" w:rsidRPr="005A0284" w:rsidRDefault="00957423" w:rsidP="00D417E1">
            <w:pPr>
              <w:rPr>
                <w:rFonts w:cs="Arial"/>
                <w:szCs w:val="20"/>
                <w:lang w:val="en-GB"/>
              </w:rPr>
            </w:pPr>
            <w:r w:rsidRPr="005A0284">
              <w:rPr>
                <w:rFonts w:cs="Arial"/>
                <w:szCs w:val="20"/>
                <w:lang w:val="en-GB"/>
              </w:rPr>
              <w:t xml:space="preserve">Date: </w:t>
            </w:r>
            <w:sdt>
              <w:sdtPr>
                <w:rPr>
                  <w:rFonts w:cs="Arial"/>
                  <w:szCs w:val="20"/>
                </w:rPr>
                <w:id w:val="-604878628"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Content>
                <w:r w:rsidRPr="005A0284">
                  <w:rPr>
                    <w:rStyle w:val="PlaceholderText"/>
                    <w:rFonts w:cs="Arial"/>
                    <w:szCs w:val="20"/>
                    <w:lang w:val="en-GB"/>
                  </w:rPr>
                  <w:t>Click here to enter a date.</w:t>
                </w:r>
              </w:sdtContent>
            </w:sdt>
          </w:p>
        </w:tc>
      </w:tr>
      <w:tr w:rsidR="00957423" w:rsidRPr="005A0284" w14:paraId="41E11F3E" w14:textId="77777777" w:rsidTr="00D417E1">
        <w:trPr>
          <w:trHeight w:val="1336"/>
        </w:trPr>
        <w:tc>
          <w:tcPr>
            <w:tcW w:w="4225" w:type="dxa"/>
            <w:vAlign w:val="center"/>
          </w:tcPr>
          <w:sdt>
            <w:sdtPr>
              <w:rPr>
                <w:rFonts w:cs="Arial"/>
                <w:szCs w:val="20"/>
              </w:rPr>
              <w:id w:val="-535805115"/>
              <w:showingPlcHdr/>
              <w:picture/>
            </w:sdtPr>
            <w:sdtContent>
              <w:p w14:paraId="6C040A31" w14:textId="77777777" w:rsidR="00957423" w:rsidRDefault="00957423" w:rsidP="00D417E1">
                <w:pPr>
                  <w:rPr>
                    <w:rFonts w:cs="Arial"/>
                    <w:szCs w:val="20"/>
                    <w:lang w:val="en-GB"/>
                  </w:rPr>
                </w:pPr>
                <w:r>
                  <w:rPr>
                    <w:rFonts w:cs="Arial"/>
                    <w:noProof/>
                    <w:szCs w:val="20"/>
                  </w:rPr>
                  <w:drawing>
                    <wp:inline distT="0" distB="0" distL="0" distR="0" wp14:anchorId="7C270706" wp14:editId="0045707D">
                      <wp:extent cx="1905000" cy="428625"/>
                      <wp:effectExtent l="0" t="0" r="0" b="9525"/>
                      <wp:docPr id="3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286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7207EEB0" w14:textId="77777777" w:rsidR="00957423" w:rsidRPr="005A0284" w:rsidRDefault="00957423" w:rsidP="00D417E1">
            <w:pPr>
              <w:rPr>
                <w:rFonts w:cs="Arial"/>
                <w:szCs w:val="20"/>
              </w:rPr>
            </w:pPr>
            <w:r w:rsidRPr="005A0284">
              <w:rPr>
                <w:rFonts w:cs="Arial"/>
                <w:szCs w:val="20"/>
                <w:lang w:val="en-GB"/>
              </w:rPr>
              <w:t>Signature of</w:t>
            </w:r>
            <w:r>
              <w:rPr>
                <w:rFonts w:cs="Arial"/>
                <w:szCs w:val="20"/>
                <w:lang w:val="en-GB"/>
              </w:rPr>
              <w:t xml:space="preserve"> Country </w:t>
            </w:r>
            <w:r w:rsidRPr="005A0284">
              <w:rPr>
                <w:rFonts w:cs="Arial"/>
                <w:szCs w:val="20"/>
                <w:lang w:val="en-GB"/>
              </w:rPr>
              <w:t>Lead</w:t>
            </w:r>
            <w:r>
              <w:rPr>
                <w:rFonts w:cs="Arial"/>
                <w:szCs w:val="20"/>
                <w:lang w:val="en-GB"/>
              </w:rPr>
              <w:t xml:space="preserve"> (if different from the PI)</w:t>
            </w:r>
          </w:p>
        </w:tc>
        <w:tc>
          <w:tcPr>
            <w:tcW w:w="5220" w:type="dxa"/>
            <w:vAlign w:val="center"/>
          </w:tcPr>
          <w:p w14:paraId="355CBD90" w14:textId="77777777" w:rsidR="00957423" w:rsidRPr="005A0284" w:rsidRDefault="00957423" w:rsidP="00D417E1">
            <w:pPr>
              <w:rPr>
                <w:rFonts w:cs="Arial"/>
                <w:szCs w:val="20"/>
              </w:rPr>
            </w:pPr>
            <w:r w:rsidRPr="005A0284">
              <w:rPr>
                <w:rFonts w:cs="Arial"/>
                <w:szCs w:val="20"/>
                <w:lang w:val="en-GB"/>
              </w:rPr>
              <w:t xml:space="preserve">Date: </w:t>
            </w:r>
            <w:sdt>
              <w:sdtPr>
                <w:rPr>
                  <w:rFonts w:cs="Arial"/>
                  <w:szCs w:val="20"/>
                </w:rPr>
                <w:id w:val="1248382623"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Content>
                <w:r w:rsidRPr="005A0284">
                  <w:rPr>
                    <w:rStyle w:val="PlaceholderText"/>
                    <w:rFonts w:cs="Arial"/>
                    <w:szCs w:val="20"/>
                    <w:lang w:val="en-GB"/>
                  </w:rPr>
                  <w:t>Click here to enter a date.</w:t>
                </w:r>
              </w:sdtContent>
            </w:sdt>
          </w:p>
        </w:tc>
      </w:tr>
      <w:tr w:rsidR="00957423" w:rsidRPr="005A0284" w14:paraId="44ABABE5" w14:textId="77777777" w:rsidTr="00D417E1">
        <w:trPr>
          <w:trHeight w:val="1984"/>
        </w:trPr>
        <w:tc>
          <w:tcPr>
            <w:tcW w:w="4225" w:type="dxa"/>
            <w:vAlign w:val="center"/>
          </w:tcPr>
          <w:p w14:paraId="747876DF" w14:textId="77777777" w:rsidR="00957423" w:rsidRDefault="00957423" w:rsidP="00D417E1">
            <w:pPr>
              <w:rPr>
                <w:rFonts w:cs="Arial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2F90FE7" wp14:editId="27E3D601">
                  <wp:extent cx="1905000" cy="390525"/>
                  <wp:effectExtent l="0" t="0" r="0" b="9525"/>
                  <wp:docPr id="1699942806" name="Picture 16999428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7531B0" w14:textId="77777777" w:rsidR="00957423" w:rsidRDefault="00957423" w:rsidP="00D417E1">
            <w:pPr>
              <w:rPr>
                <w:rFonts w:cs="Arial"/>
                <w:szCs w:val="20"/>
              </w:rPr>
            </w:pPr>
          </w:p>
          <w:p w14:paraId="46FFFD56" w14:textId="77777777" w:rsidR="00957423" w:rsidRPr="00E0382B" w:rsidRDefault="00957423" w:rsidP="00D417E1">
            <w:pPr>
              <w:rPr>
                <w:rFonts w:cs="Arial"/>
                <w:szCs w:val="20"/>
              </w:rPr>
            </w:pPr>
            <w:r>
              <w:rPr>
                <w:noProof/>
              </w:rPr>
              <w:t>Signature of Co-Investigator from BRAC JPGSPH, if the other investigators are adjunct faculties and outside of BRAC JPGSPH (</w:t>
            </w:r>
            <w:r w:rsidRPr="007E41FC">
              <w:rPr>
                <w:i/>
                <w:noProof/>
              </w:rPr>
              <w:t>Applicable only for BRAC JPGSPH</w:t>
            </w:r>
            <w:r>
              <w:rPr>
                <w:noProof/>
              </w:rPr>
              <w:t>)</w:t>
            </w:r>
          </w:p>
        </w:tc>
        <w:tc>
          <w:tcPr>
            <w:tcW w:w="5220" w:type="dxa"/>
            <w:vAlign w:val="center"/>
          </w:tcPr>
          <w:p w14:paraId="65A6A242" w14:textId="77777777" w:rsidR="00957423" w:rsidRPr="005A0284" w:rsidRDefault="00957423" w:rsidP="00D417E1">
            <w:pPr>
              <w:rPr>
                <w:rFonts w:cs="Arial"/>
                <w:szCs w:val="20"/>
              </w:rPr>
            </w:pPr>
            <w:r w:rsidRPr="005A0284">
              <w:rPr>
                <w:rFonts w:cs="Arial"/>
                <w:szCs w:val="20"/>
                <w:lang w:val="en-GB"/>
              </w:rPr>
              <w:t xml:space="preserve">Date: </w:t>
            </w:r>
            <w:sdt>
              <w:sdtPr>
                <w:rPr>
                  <w:rFonts w:cs="Arial"/>
                  <w:szCs w:val="20"/>
                </w:rPr>
                <w:id w:val="2052572112"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Content>
                <w:r w:rsidRPr="005A0284">
                  <w:rPr>
                    <w:rStyle w:val="PlaceholderText"/>
                    <w:rFonts w:cs="Arial"/>
                    <w:szCs w:val="20"/>
                    <w:lang w:val="en-GB"/>
                  </w:rPr>
                  <w:t>Click here to enter a date.</w:t>
                </w:r>
              </w:sdtContent>
            </w:sdt>
          </w:p>
        </w:tc>
      </w:tr>
      <w:tr w:rsidR="00957423" w:rsidRPr="005A0284" w14:paraId="113CD50E" w14:textId="77777777" w:rsidTr="00D417E1">
        <w:trPr>
          <w:trHeight w:val="2506"/>
        </w:trPr>
        <w:tc>
          <w:tcPr>
            <w:tcW w:w="4225" w:type="dxa"/>
            <w:vAlign w:val="center"/>
          </w:tcPr>
          <w:p w14:paraId="08EE5BF1" w14:textId="77777777" w:rsidR="00957423" w:rsidRDefault="00957423" w:rsidP="00D417E1">
            <w:pPr>
              <w:rPr>
                <w:rFonts w:cs="Arial"/>
                <w:szCs w:val="20"/>
                <w:lang w:val="en-GB"/>
              </w:rPr>
            </w:pPr>
            <w:r w:rsidRPr="005A0284">
              <w:rPr>
                <w:rFonts w:cs="Arial"/>
                <w:szCs w:val="20"/>
                <w:lang w:val="en-GB"/>
              </w:rPr>
              <w:t>Approved by,</w:t>
            </w:r>
          </w:p>
          <w:sdt>
            <w:sdtPr>
              <w:rPr>
                <w:rFonts w:cs="Arial"/>
                <w:szCs w:val="20"/>
              </w:rPr>
              <w:id w:val="1091125788"/>
              <w:showingPlcHdr/>
              <w:picture/>
            </w:sdtPr>
            <w:sdtContent>
              <w:p w14:paraId="3B49E7AB" w14:textId="77777777" w:rsidR="00957423" w:rsidRPr="005A0284" w:rsidRDefault="00957423" w:rsidP="00D417E1">
                <w:pPr>
                  <w:rPr>
                    <w:rFonts w:cs="Arial"/>
                    <w:szCs w:val="20"/>
                    <w:lang w:val="en-GB"/>
                  </w:rPr>
                </w:pPr>
                <w:r>
                  <w:rPr>
                    <w:rFonts w:cs="Arial"/>
                    <w:noProof/>
                    <w:szCs w:val="20"/>
                  </w:rPr>
                  <w:drawing>
                    <wp:inline distT="0" distB="0" distL="0" distR="0" wp14:anchorId="6A95B858" wp14:editId="0CCDF9AD">
                      <wp:extent cx="1905000" cy="466725"/>
                      <wp:effectExtent l="0" t="0" r="0" b="9525"/>
                      <wp:docPr id="4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667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1D497107" w14:textId="77777777" w:rsidR="00957423" w:rsidRPr="005A0284" w:rsidRDefault="00957423" w:rsidP="00D417E1">
            <w:pPr>
              <w:rPr>
                <w:rFonts w:cs="Arial"/>
                <w:szCs w:val="20"/>
                <w:lang w:val="en-GB"/>
              </w:rPr>
            </w:pPr>
          </w:p>
          <w:p w14:paraId="2581CE38" w14:textId="77777777" w:rsidR="00957423" w:rsidRPr="005A0284" w:rsidRDefault="00957423" w:rsidP="00D417E1">
            <w:pPr>
              <w:rPr>
                <w:rFonts w:cs="Arial"/>
                <w:szCs w:val="20"/>
                <w:lang w:val="en-GB"/>
              </w:rPr>
            </w:pPr>
            <w:r>
              <w:rPr>
                <w:rFonts w:cs="Arial"/>
                <w:szCs w:val="20"/>
                <w:lang w:val="en-GB"/>
              </w:rPr>
              <w:t>Signature of</w:t>
            </w:r>
            <w:r w:rsidRPr="00CE5CC2">
              <w:rPr>
                <w:rFonts w:cs="Arial"/>
                <w:szCs w:val="20"/>
                <w:lang w:val="en-GB"/>
              </w:rPr>
              <w:t xml:space="preserve"> the </w:t>
            </w:r>
            <w:proofErr w:type="spellStart"/>
            <w:r w:rsidRPr="00CE5CC2">
              <w:rPr>
                <w:rFonts w:cs="Arial"/>
                <w:szCs w:val="20"/>
                <w:lang w:val="en-GB"/>
              </w:rPr>
              <w:t>Center</w:t>
            </w:r>
            <w:proofErr w:type="spellEnd"/>
            <w:r w:rsidRPr="00CE5CC2">
              <w:rPr>
                <w:rFonts w:cs="Arial"/>
                <w:szCs w:val="20"/>
                <w:lang w:val="en-GB"/>
              </w:rPr>
              <w:t>/Department/Institute</w:t>
            </w:r>
            <w:r>
              <w:rPr>
                <w:rFonts w:cs="Arial"/>
                <w:szCs w:val="20"/>
                <w:lang w:val="en-GB"/>
              </w:rPr>
              <w:t xml:space="preserve"> Head</w:t>
            </w:r>
          </w:p>
        </w:tc>
        <w:tc>
          <w:tcPr>
            <w:tcW w:w="5220" w:type="dxa"/>
            <w:vAlign w:val="center"/>
          </w:tcPr>
          <w:p w14:paraId="7FD1086A" w14:textId="77777777" w:rsidR="00957423" w:rsidRPr="005A0284" w:rsidRDefault="00957423" w:rsidP="00D417E1">
            <w:pPr>
              <w:rPr>
                <w:rFonts w:cs="Arial"/>
                <w:szCs w:val="20"/>
                <w:lang w:val="en-GB"/>
              </w:rPr>
            </w:pPr>
            <w:r w:rsidRPr="005A0284">
              <w:rPr>
                <w:rFonts w:cs="Arial"/>
                <w:szCs w:val="20"/>
                <w:lang w:val="en-GB"/>
              </w:rPr>
              <w:t xml:space="preserve">Date: </w:t>
            </w:r>
            <w:sdt>
              <w:sdtPr>
                <w:rPr>
                  <w:rFonts w:cs="Arial"/>
                  <w:szCs w:val="20"/>
                </w:rPr>
                <w:id w:val="1498386910"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Content>
                <w:r w:rsidRPr="005A0284">
                  <w:rPr>
                    <w:rStyle w:val="PlaceholderText"/>
                    <w:rFonts w:cs="Arial"/>
                    <w:szCs w:val="20"/>
                    <w:lang w:val="en-GB"/>
                  </w:rPr>
                  <w:t>Click here to enter a date.</w:t>
                </w:r>
              </w:sdtContent>
            </w:sdt>
          </w:p>
        </w:tc>
      </w:tr>
    </w:tbl>
    <w:p w14:paraId="10E4C63F" w14:textId="77777777" w:rsidR="00957423" w:rsidRDefault="00957423" w:rsidP="00BB4C8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5167"/>
        <w:rPr>
          <w:i/>
          <w:color w:val="000000"/>
          <w:sz w:val="20"/>
          <w:szCs w:val="20"/>
        </w:rPr>
      </w:pPr>
    </w:p>
    <w:sectPr w:rsidR="00957423" w:rsidSect="00D93CC7">
      <w:headerReference w:type="default" r:id="rId9"/>
      <w:pgSz w:w="11906" w:h="16838"/>
      <w:pgMar w:top="167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59042D" w14:textId="77777777" w:rsidR="007E06F7" w:rsidRDefault="007E06F7" w:rsidP="00493CE4">
      <w:pPr>
        <w:spacing w:after="0" w:line="240" w:lineRule="auto"/>
      </w:pPr>
      <w:r>
        <w:separator/>
      </w:r>
    </w:p>
  </w:endnote>
  <w:endnote w:type="continuationSeparator" w:id="0">
    <w:p w14:paraId="31ED647D" w14:textId="77777777" w:rsidR="007E06F7" w:rsidRDefault="007E06F7" w:rsidP="00493C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86E083" w14:textId="77777777" w:rsidR="007E06F7" w:rsidRDefault="007E06F7" w:rsidP="00493CE4">
      <w:pPr>
        <w:spacing w:after="0" w:line="240" w:lineRule="auto"/>
      </w:pPr>
      <w:r>
        <w:separator/>
      </w:r>
    </w:p>
  </w:footnote>
  <w:footnote w:type="continuationSeparator" w:id="0">
    <w:p w14:paraId="482F6896" w14:textId="77777777" w:rsidR="007E06F7" w:rsidRDefault="007E06F7" w:rsidP="00493C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1A75C0" w14:textId="3F625DE0" w:rsidR="0041197A" w:rsidRDefault="00805E41" w:rsidP="0041197A">
    <w:pPr>
      <w:pStyle w:val="Header"/>
      <w:tabs>
        <w:tab w:val="left" w:pos="750"/>
        <w:tab w:val="left" w:pos="5820"/>
      </w:tabs>
      <w:rPr>
        <w:noProof/>
      </w:rPr>
    </w:pPr>
    <w:r w:rsidRPr="00493CE4"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66C76DCF" wp14:editId="4A2FA3CA">
          <wp:simplePos x="0" y="0"/>
          <wp:positionH relativeFrom="page">
            <wp:align>left</wp:align>
          </wp:positionH>
          <wp:positionV relativeFrom="paragraph">
            <wp:posOffset>-445770</wp:posOffset>
          </wp:positionV>
          <wp:extent cx="7558283" cy="1069729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8283" cy="106972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9BC0DD" w14:textId="3BB82A2D" w:rsidR="00493CE4" w:rsidRPr="0041197A" w:rsidRDefault="00493CE4" w:rsidP="00805E41">
    <w:pPr>
      <w:pStyle w:val="Header"/>
      <w:tabs>
        <w:tab w:val="clear" w:pos="4513"/>
        <w:tab w:val="clear" w:pos="9026"/>
        <w:tab w:val="left" w:pos="750"/>
        <w:tab w:val="left" w:pos="5820"/>
      </w:tabs>
      <w:spacing w:line="276" w:lineRule="auto"/>
      <w:rPr>
        <w:noProof/>
        <w:color w:val="808080" w:themeColor="background1" w:themeShade="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9D2953"/>
    <w:multiLevelType w:val="hybridMultilevel"/>
    <w:tmpl w:val="8AA6A40E"/>
    <w:lvl w:ilvl="0" w:tplc="35462688">
      <w:start w:val="1"/>
      <w:numFmt w:val="upperLetter"/>
      <w:lvlText w:val="%1."/>
      <w:lvlJc w:val="left"/>
      <w:pPr>
        <w:ind w:left="360" w:hanging="360"/>
      </w:pPr>
      <w:rPr>
        <w:rFonts w:ascii="Georgia" w:hAnsi="Georgia" w:hint="default"/>
        <w:b/>
        <w:bCs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A9F6C2D"/>
    <w:multiLevelType w:val="multilevel"/>
    <w:tmpl w:val="6E368AC0"/>
    <w:lvl w:ilvl="0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351101171">
    <w:abstractNumId w:val="0"/>
  </w:num>
  <w:num w:numId="2" w16cid:durableId="13588903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sTAytLQwsjQzN7RU0lEKTi0uzszPAykwrgUA0vTMcCwAAAA="/>
  </w:docVars>
  <w:rsids>
    <w:rsidRoot w:val="00493CE4"/>
    <w:rsid w:val="0001270E"/>
    <w:rsid w:val="00015D3C"/>
    <w:rsid w:val="000174F8"/>
    <w:rsid w:val="000213A7"/>
    <w:rsid w:val="00024E01"/>
    <w:rsid w:val="000423FB"/>
    <w:rsid w:val="000634FD"/>
    <w:rsid w:val="00077923"/>
    <w:rsid w:val="00077951"/>
    <w:rsid w:val="00096225"/>
    <w:rsid w:val="000E5B6E"/>
    <w:rsid w:val="000F6350"/>
    <w:rsid w:val="000F6B74"/>
    <w:rsid w:val="001004A8"/>
    <w:rsid w:val="001264C4"/>
    <w:rsid w:val="00130179"/>
    <w:rsid w:val="00140CFE"/>
    <w:rsid w:val="0015070F"/>
    <w:rsid w:val="001B2F9D"/>
    <w:rsid w:val="001D09A0"/>
    <w:rsid w:val="001E3980"/>
    <w:rsid w:val="001F3FD5"/>
    <w:rsid w:val="00240019"/>
    <w:rsid w:val="002540C6"/>
    <w:rsid w:val="0025496C"/>
    <w:rsid w:val="0026118F"/>
    <w:rsid w:val="00277612"/>
    <w:rsid w:val="00281F8E"/>
    <w:rsid w:val="00285D29"/>
    <w:rsid w:val="00292581"/>
    <w:rsid w:val="00294956"/>
    <w:rsid w:val="002A106D"/>
    <w:rsid w:val="002C7E54"/>
    <w:rsid w:val="002D7FE5"/>
    <w:rsid w:val="002F2825"/>
    <w:rsid w:val="002F2DD4"/>
    <w:rsid w:val="002F68A7"/>
    <w:rsid w:val="00303D7C"/>
    <w:rsid w:val="00316695"/>
    <w:rsid w:val="003212BD"/>
    <w:rsid w:val="00335543"/>
    <w:rsid w:val="00347D65"/>
    <w:rsid w:val="0038632A"/>
    <w:rsid w:val="00391B30"/>
    <w:rsid w:val="003A03CF"/>
    <w:rsid w:val="003A09F8"/>
    <w:rsid w:val="003A7031"/>
    <w:rsid w:val="003B5BA6"/>
    <w:rsid w:val="003C5211"/>
    <w:rsid w:val="003F23FE"/>
    <w:rsid w:val="00400D3E"/>
    <w:rsid w:val="00405876"/>
    <w:rsid w:val="0041197A"/>
    <w:rsid w:val="00411F91"/>
    <w:rsid w:val="0042128A"/>
    <w:rsid w:val="00431F57"/>
    <w:rsid w:val="00455F75"/>
    <w:rsid w:val="00457975"/>
    <w:rsid w:val="00463C39"/>
    <w:rsid w:val="00491EE4"/>
    <w:rsid w:val="00493CE4"/>
    <w:rsid w:val="004D06F8"/>
    <w:rsid w:val="004E05F2"/>
    <w:rsid w:val="004E73F3"/>
    <w:rsid w:val="004F4C36"/>
    <w:rsid w:val="004F5A14"/>
    <w:rsid w:val="00506C5D"/>
    <w:rsid w:val="00525DEA"/>
    <w:rsid w:val="005278D3"/>
    <w:rsid w:val="0054430F"/>
    <w:rsid w:val="00544DC2"/>
    <w:rsid w:val="00552BEA"/>
    <w:rsid w:val="00553B8D"/>
    <w:rsid w:val="0055476E"/>
    <w:rsid w:val="00554B78"/>
    <w:rsid w:val="00567F21"/>
    <w:rsid w:val="0059375F"/>
    <w:rsid w:val="005A422C"/>
    <w:rsid w:val="005B04BA"/>
    <w:rsid w:val="005B3104"/>
    <w:rsid w:val="005C2ED0"/>
    <w:rsid w:val="005E0765"/>
    <w:rsid w:val="00601223"/>
    <w:rsid w:val="006167D9"/>
    <w:rsid w:val="00633F75"/>
    <w:rsid w:val="00696C3B"/>
    <w:rsid w:val="006A312F"/>
    <w:rsid w:val="006B03AD"/>
    <w:rsid w:val="006B0C6A"/>
    <w:rsid w:val="006D106B"/>
    <w:rsid w:val="006D318D"/>
    <w:rsid w:val="006F57B2"/>
    <w:rsid w:val="007071CB"/>
    <w:rsid w:val="0071401C"/>
    <w:rsid w:val="00741E6E"/>
    <w:rsid w:val="007422DA"/>
    <w:rsid w:val="00753E6F"/>
    <w:rsid w:val="00760997"/>
    <w:rsid w:val="00763C49"/>
    <w:rsid w:val="00765C91"/>
    <w:rsid w:val="00775961"/>
    <w:rsid w:val="00782E34"/>
    <w:rsid w:val="00783E1D"/>
    <w:rsid w:val="007A6ABD"/>
    <w:rsid w:val="007B3200"/>
    <w:rsid w:val="007C2243"/>
    <w:rsid w:val="007C4606"/>
    <w:rsid w:val="007C6A82"/>
    <w:rsid w:val="007E06F7"/>
    <w:rsid w:val="007E3BBD"/>
    <w:rsid w:val="00805E41"/>
    <w:rsid w:val="00812615"/>
    <w:rsid w:val="008355F5"/>
    <w:rsid w:val="008356C4"/>
    <w:rsid w:val="00843733"/>
    <w:rsid w:val="00862314"/>
    <w:rsid w:val="00866785"/>
    <w:rsid w:val="00867A8A"/>
    <w:rsid w:val="00875754"/>
    <w:rsid w:val="00883495"/>
    <w:rsid w:val="0089598C"/>
    <w:rsid w:val="008B2A53"/>
    <w:rsid w:val="008C2BB2"/>
    <w:rsid w:val="008E7961"/>
    <w:rsid w:val="00950D5F"/>
    <w:rsid w:val="00957423"/>
    <w:rsid w:val="00990E39"/>
    <w:rsid w:val="00992CD5"/>
    <w:rsid w:val="00993238"/>
    <w:rsid w:val="009B1D4F"/>
    <w:rsid w:val="009C2E8F"/>
    <w:rsid w:val="00A23D7A"/>
    <w:rsid w:val="00A42690"/>
    <w:rsid w:val="00A649F8"/>
    <w:rsid w:val="00A82C64"/>
    <w:rsid w:val="00A87C7A"/>
    <w:rsid w:val="00A90267"/>
    <w:rsid w:val="00A90694"/>
    <w:rsid w:val="00A91E41"/>
    <w:rsid w:val="00AA74DC"/>
    <w:rsid w:val="00AB10DA"/>
    <w:rsid w:val="00AB3B30"/>
    <w:rsid w:val="00AB7D89"/>
    <w:rsid w:val="00AC024D"/>
    <w:rsid w:val="00AE78D4"/>
    <w:rsid w:val="00B232F9"/>
    <w:rsid w:val="00B26307"/>
    <w:rsid w:val="00B845E5"/>
    <w:rsid w:val="00B91314"/>
    <w:rsid w:val="00BA63C7"/>
    <w:rsid w:val="00BB4C83"/>
    <w:rsid w:val="00BC598E"/>
    <w:rsid w:val="00BD7ECF"/>
    <w:rsid w:val="00BF07C1"/>
    <w:rsid w:val="00C074D2"/>
    <w:rsid w:val="00C275AA"/>
    <w:rsid w:val="00C42038"/>
    <w:rsid w:val="00C54095"/>
    <w:rsid w:val="00C635EC"/>
    <w:rsid w:val="00C87DC3"/>
    <w:rsid w:val="00CA25D6"/>
    <w:rsid w:val="00CE68FE"/>
    <w:rsid w:val="00D02518"/>
    <w:rsid w:val="00D04644"/>
    <w:rsid w:val="00D52B9D"/>
    <w:rsid w:val="00D5757E"/>
    <w:rsid w:val="00D655E0"/>
    <w:rsid w:val="00D74DFC"/>
    <w:rsid w:val="00D9371C"/>
    <w:rsid w:val="00D93CC7"/>
    <w:rsid w:val="00DC0A1C"/>
    <w:rsid w:val="00DC1EC4"/>
    <w:rsid w:val="00DE2370"/>
    <w:rsid w:val="00DF2B1F"/>
    <w:rsid w:val="00E04D18"/>
    <w:rsid w:val="00E36207"/>
    <w:rsid w:val="00E379FE"/>
    <w:rsid w:val="00E779D9"/>
    <w:rsid w:val="00E96043"/>
    <w:rsid w:val="00EE0F10"/>
    <w:rsid w:val="00EE700C"/>
    <w:rsid w:val="00F3391F"/>
    <w:rsid w:val="00F41257"/>
    <w:rsid w:val="00F63322"/>
    <w:rsid w:val="00F83BCA"/>
    <w:rsid w:val="00F855F3"/>
    <w:rsid w:val="00F8690E"/>
    <w:rsid w:val="00F87459"/>
    <w:rsid w:val="00F90040"/>
    <w:rsid w:val="00FC1EA6"/>
    <w:rsid w:val="00FE2BF9"/>
    <w:rsid w:val="00FE7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B868D4"/>
  <w15:chartTrackingRefBased/>
  <w15:docId w15:val="{9E32CBA6-535F-45B1-A3FA-283CB6F01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0765"/>
    <w:rPr>
      <w:rFonts w:ascii="Georgia" w:hAnsi="Georg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3C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CE4"/>
  </w:style>
  <w:style w:type="paragraph" w:styleId="Footer">
    <w:name w:val="footer"/>
    <w:basedOn w:val="Normal"/>
    <w:link w:val="FooterChar"/>
    <w:uiPriority w:val="99"/>
    <w:unhideWhenUsed/>
    <w:rsid w:val="00493C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CE4"/>
  </w:style>
  <w:style w:type="table" w:styleId="TableGrid">
    <w:name w:val="Table Grid"/>
    <w:basedOn w:val="TableNormal"/>
    <w:uiPriority w:val="39"/>
    <w:rsid w:val="00506C5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91E41"/>
    <w:pPr>
      <w:spacing w:after="0" w:line="240" w:lineRule="auto"/>
    </w:pPr>
    <w:rPr>
      <w:rFonts w:ascii="Georgia" w:hAnsi="Georgia"/>
    </w:rPr>
  </w:style>
  <w:style w:type="paragraph" w:styleId="Revision">
    <w:name w:val="Revision"/>
    <w:hidden/>
    <w:uiPriority w:val="99"/>
    <w:semiHidden/>
    <w:rsid w:val="00294956"/>
    <w:pPr>
      <w:spacing w:after="0" w:line="240" w:lineRule="auto"/>
    </w:pPr>
    <w:rPr>
      <w:rFonts w:ascii="Georgia" w:hAnsi="Georgia"/>
    </w:rPr>
  </w:style>
  <w:style w:type="paragraph" w:styleId="ListParagraph">
    <w:name w:val="List Paragraph"/>
    <w:basedOn w:val="Normal"/>
    <w:uiPriority w:val="34"/>
    <w:qFormat/>
    <w:rsid w:val="00E379FE"/>
    <w:pPr>
      <w:ind w:left="720"/>
      <w:contextualSpacing/>
    </w:pPr>
    <w:rPr>
      <w:rFonts w:asciiTheme="minorHAnsi" w:eastAsia="Georgia" w:hAnsiTheme="minorHAnsi" w:cs="Georgia"/>
      <w:lang w:val="en-US" w:bidi="bn-BD"/>
    </w:rPr>
  </w:style>
  <w:style w:type="paragraph" w:styleId="Subtitle">
    <w:name w:val="Subtitle"/>
    <w:basedOn w:val="Normal"/>
    <w:next w:val="Normal"/>
    <w:link w:val="SubtitleChar"/>
    <w:uiPriority w:val="11"/>
    <w:qFormat/>
    <w:rsid w:val="00BB4C83"/>
    <w:pPr>
      <w:spacing w:after="0" w:line="240" w:lineRule="auto"/>
      <w:jc w:val="center"/>
    </w:pPr>
    <w:rPr>
      <w:rFonts w:ascii="Arial Black" w:eastAsia="Arial Black" w:hAnsi="Arial Black" w:cs="Arial Black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B4C83"/>
    <w:rPr>
      <w:rFonts w:ascii="Arial Black" w:eastAsia="Arial Black" w:hAnsi="Arial Black" w:cs="Arial Black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BB4C83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495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73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21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8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8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5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31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24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0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2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8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42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54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6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08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9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0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69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68F402E1CB2F47D8AC306C69453C6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F398C0-C080-46FE-B836-1FA8A6E9EA8C}"/>
      </w:docPartPr>
      <w:docPartBody>
        <w:p w:rsidR="0031514C" w:rsidRDefault="00C3738E" w:rsidP="00C3738E">
          <w:pPr>
            <w:pStyle w:val="68F402E1CB2F47D8AC306C69453C6616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8E8277181443CDAB77EC84E61D9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0EDFA-43A0-4D87-B96F-5249B84CCB0E}"/>
      </w:docPartPr>
      <w:docPartBody>
        <w:p w:rsidR="0031514C" w:rsidRDefault="00C3738E" w:rsidP="00C3738E">
          <w:pPr>
            <w:pStyle w:val="578E8277181443CDAB77EC84E61D9776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CBE75D3D6F4CF3ACB7BFE391B20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501B7-7A37-490B-A8D9-812D7E62A814}"/>
      </w:docPartPr>
      <w:docPartBody>
        <w:p w:rsidR="0031514C" w:rsidRDefault="00C3738E" w:rsidP="00C3738E">
          <w:pPr>
            <w:pStyle w:val="61CBE75D3D6F4CF3ACB7BFE391B20ECF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C76B6319EA40CEAC6D4BB18798B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C5A88-C12A-4FB3-9A5D-B59F168C6E4A}"/>
      </w:docPartPr>
      <w:docPartBody>
        <w:p w:rsidR="0031514C" w:rsidRDefault="00C3738E" w:rsidP="00C3738E">
          <w:pPr>
            <w:pStyle w:val="57C76B6319EA40CEAC6D4BB18798B35F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BDB1CA95504A018CD15555EBE39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20D1F-9143-4CA9-82B7-F2EA80AB086C}"/>
      </w:docPartPr>
      <w:docPartBody>
        <w:p w:rsidR="0031514C" w:rsidRDefault="00C3738E" w:rsidP="00C3738E">
          <w:pPr>
            <w:pStyle w:val="64BDB1CA95504A018CD15555EBE390B3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C0CAF2EC124C95AE9D32F0F0C5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B3A28B-6D61-4D3C-B187-85926CE630C8}"/>
      </w:docPartPr>
      <w:docPartBody>
        <w:p w:rsidR="0031514C" w:rsidRDefault="00C3738E" w:rsidP="00C3738E">
          <w:pPr>
            <w:pStyle w:val="94C0CAF2EC124C95AE9D32F0F0C58574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85DB1575C145C387653608CC0A3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71C62-AFA2-48BD-B083-2B58B81FBD93}"/>
      </w:docPartPr>
      <w:docPartBody>
        <w:p w:rsidR="0031514C" w:rsidRDefault="00C3738E" w:rsidP="00C3738E">
          <w:pPr>
            <w:pStyle w:val="DB85DB1575C145C387653608CC0A3B25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7C6A4B96F0497D97B720070DD805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37F30-66E6-475B-9BAD-52D09A1B655B}"/>
      </w:docPartPr>
      <w:docPartBody>
        <w:p w:rsidR="0031514C" w:rsidRDefault="00C3738E" w:rsidP="00C3738E">
          <w:pPr>
            <w:pStyle w:val="9C7C6A4B96F0497D97B720070DD80528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AFB25F193540728E28DDBD13651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CA5C72-3232-45FC-B835-DAA74368D059}"/>
      </w:docPartPr>
      <w:docPartBody>
        <w:p w:rsidR="0031514C" w:rsidRDefault="00C3738E" w:rsidP="00C3738E">
          <w:pPr>
            <w:pStyle w:val="80AFB25F193540728E28DDBD136517A3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4A7EA54B6E453693DC13F886FBF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C4D538-0CB3-4A18-B190-E233558239AE}"/>
      </w:docPartPr>
      <w:docPartBody>
        <w:p w:rsidR="0031514C" w:rsidRDefault="00C3738E" w:rsidP="00C3738E">
          <w:pPr>
            <w:pStyle w:val="274A7EA54B6E453693DC13F886FBF56E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BAB73F0BC744EFB9C7C9C4D41ED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3F9C7-AB15-49E9-A722-FA2E6250C414}"/>
      </w:docPartPr>
      <w:docPartBody>
        <w:p w:rsidR="0031514C" w:rsidRDefault="00C3738E" w:rsidP="00C3738E">
          <w:pPr>
            <w:pStyle w:val="7ABAB73F0BC744EFB9C7C9C4D41EDEA4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8760A7A01744B6B9C1ADF784A26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A6BE21-C712-4E63-B872-F1194A56EDB9}"/>
      </w:docPartPr>
      <w:docPartBody>
        <w:p w:rsidR="0031514C" w:rsidRDefault="00C3738E" w:rsidP="00C3738E">
          <w:pPr>
            <w:pStyle w:val="818760A7A01744B6B9C1ADF784A26269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8D2C3B58CD4A69827AC3304A5FA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A6DAD7-DAE3-48C0-87BB-1BB33C53555E}"/>
      </w:docPartPr>
      <w:docPartBody>
        <w:p w:rsidR="0031514C" w:rsidRDefault="00C3738E" w:rsidP="00C3738E">
          <w:pPr>
            <w:pStyle w:val="5E8D2C3B58CD4A69827AC3304A5FAEC4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03434B44A74A958FB212CD208069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BDD643-81DF-4E4C-975D-76BFF087A86C}"/>
      </w:docPartPr>
      <w:docPartBody>
        <w:p w:rsidR="0031514C" w:rsidRDefault="00C3738E" w:rsidP="00C3738E">
          <w:pPr>
            <w:pStyle w:val="FE03434B44A74A958FB212CD208069F1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6392934ABF4860AA50AC32896C28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A56FD-547F-491E-8593-3D09643AB5A4}"/>
      </w:docPartPr>
      <w:docPartBody>
        <w:p w:rsidR="0031514C" w:rsidRDefault="00C3738E" w:rsidP="00C3738E">
          <w:pPr>
            <w:pStyle w:val="B56392934ABF4860AA50AC32896C2833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C066E5B5E84288927C3E03F2890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12D854-D9C2-46F5-88B9-5CAF25C428C6}"/>
      </w:docPartPr>
      <w:docPartBody>
        <w:p w:rsidR="0031514C" w:rsidRDefault="00C3738E" w:rsidP="00C3738E">
          <w:pPr>
            <w:pStyle w:val="37C066E5B5E84288927C3E03F2890B38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8F4ACA9AC347A7ADC113C877B329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9366C-74C0-4DAA-B96E-E0E3FD12B996}"/>
      </w:docPartPr>
      <w:docPartBody>
        <w:p w:rsidR="0031514C" w:rsidRDefault="00C3738E" w:rsidP="00C3738E">
          <w:pPr>
            <w:pStyle w:val="EC8F4ACA9AC347A7ADC113C877B32946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1CA86F47A04A9A865E30A8C8C276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2C55B5-5F8F-423B-8DE4-E54550D9DAEE}"/>
      </w:docPartPr>
      <w:docPartBody>
        <w:p w:rsidR="0031514C" w:rsidRDefault="00C3738E" w:rsidP="00C3738E">
          <w:pPr>
            <w:pStyle w:val="B51CA86F47A04A9A865E30A8C8C27601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9E921F0C6143C2B1541546791CD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05DFC-7EF7-4C94-A588-E59BE44FDBCD}"/>
      </w:docPartPr>
      <w:docPartBody>
        <w:p w:rsidR="0031514C" w:rsidRDefault="00C3738E" w:rsidP="00C3738E">
          <w:pPr>
            <w:pStyle w:val="159E921F0C6143C2B1541546791CD53B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6BFAD9DABD49DC8BB1497D60DBDA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DC91B-7091-4DD1-A3BA-12D368A6ABAA}"/>
      </w:docPartPr>
      <w:docPartBody>
        <w:p w:rsidR="0031514C" w:rsidRDefault="00C3738E" w:rsidP="00C3738E">
          <w:pPr>
            <w:pStyle w:val="356BFAD9DABD49DC8BB1497D60DBDA66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B6ABEA568742F784C1F34F2F20C1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5A0AC-967D-4E3C-B569-F20D17B14EDD}"/>
      </w:docPartPr>
      <w:docPartBody>
        <w:p w:rsidR="0031514C" w:rsidRDefault="00C3738E" w:rsidP="00C3738E">
          <w:pPr>
            <w:pStyle w:val="9FB6ABEA568742F784C1F34F2F20C109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AA4DEA379F453AA2C89CD3D85F6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1F3AA-7E33-4FC2-A1F6-B96AB5A2D0FC}"/>
      </w:docPartPr>
      <w:docPartBody>
        <w:p w:rsidR="0031514C" w:rsidRDefault="00C3738E" w:rsidP="00C3738E">
          <w:pPr>
            <w:pStyle w:val="59AA4DEA379F453AA2C89CD3D85F68B7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6D798C177749F48200C4F144676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299FE-B141-44C0-BC55-809C9A97896C}"/>
      </w:docPartPr>
      <w:docPartBody>
        <w:p w:rsidR="0031514C" w:rsidRDefault="00C3738E" w:rsidP="00C3738E">
          <w:pPr>
            <w:pStyle w:val="356D798C177749F48200C4F1446767AA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42E341A8274BF29327DB0EA21A7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023B68-7E8E-42B3-923B-1270424A3CE9}"/>
      </w:docPartPr>
      <w:docPartBody>
        <w:p w:rsidR="0031514C" w:rsidRDefault="00C3738E" w:rsidP="00C3738E">
          <w:pPr>
            <w:pStyle w:val="8242E341A8274BF29327DB0EA21A7971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F35688FAD549F0B9655294766BD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60377-9DA5-44DD-9F23-B46FB09D7F14}"/>
      </w:docPartPr>
      <w:docPartBody>
        <w:p w:rsidR="0031514C" w:rsidRDefault="00C3738E" w:rsidP="00C3738E">
          <w:pPr>
            <w:pStyle w:val="63F35688FAD549F0B9655294766BDE0B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911C73F6144BD8A7C7465CB2ACD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A7083D-29DA-494C-B781-149AA8F297D8}"/>
      </w:docPartPr>
      <w:docPartBody>
        <w:p w:rsidR="005D21ED" w:rsidRDefault="0031514C" w:rsidP="0031514C">
          <w:pPr>
            <w:pStyle w:val="89911C73F6144BD8A7C7465CB2ACD373"/>
          </w:pPr>
          <w:r w:rsidRPr="00AE3DF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3738E"/>
    <w:rsid w:val="0031514C"/>
    <w:rsid w:val="00316C31"/>
    <w:rsid w:val="005D21ED"/>
    <w:rsid w:val="009141D4"/>
    <w:rsid w:val="00B439A0"/>
    <w:rsid w:val="00C3738E"/>
    <w:rsid w:val="00FC5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514C"/>
    <w:rPr>
      <w:color w:val="808080"/>
    </w:rPr>
  </w:style>
  <w:style w:type="paragraph" w:customStyle="1" w:styleId="68F402E1CB2F47D8AC306C69453C6616">
    <w:name w:val="68F402E1CB2F47D8AC306C69453C6616"/>
    <w:rsid w:val="00C3738E"/>
  </w:style>
  <w:style w:type="paragraph" w:customStyle="1" w:styleId="578E8277181443CDAB77EC84E61D9776">
    <w:name w:val="578E8277181443CDAB77EC84E61D9776"/>
    <w:rsid w:val="00C3738E"/>
  </w:style>
  <w:style w:type="paragraph" w:customStyle="1" w:styleId="61CBE75D3D6F4CF3ACB7BFE391B20ECF">
    <w:name w:val="61CBE75D3D6F4CF3ACB7BFE391B20ECF"/>
    <w:rsid w:val="00C3738E"/>
  </w:style>
  <w:style w:type="paragraph" w:customStyle="1" w:styleId="57C76B6319EA40CEAC6D4BB18798B35F">
    <w:name w:val="57C76B6319EA40CEAC6D4BB18798B35F"/>
    <w:rsid w:val="00C3738E"/>
  </w:style>
  <w:style w:type="paragraph" w:customStyle="1" w:styleId="64BDB1CA95504A018CD15555EBE390B3">
    <w:name w:val="64BDB1CA95504A018CD15555EBE390B3"/>
    <w:rsid w:val="00C3738E"/>
  </w:style>
  <w:style w:type="paragraph" w:customStyle="1" w:styleId="94C0CAF2EC124C95AE9D32F0F0C58574">
    <w:name w:val="94C0CAF2EC124C95AE9D32F0F0C58574"/>
    <w:rsid w:val="00C3738E"/>
  </w:style>
  <w:style w:type="paragraph" w:customStyle="1" w:styleId="DB85DB1575C145C387653608CC0A3B25">
    <w:name w:val="DB85DB1575C145C387653608CC0A3B25"/>
    <w:rsid w:val="00C3738E"/>
  </w:style>
  <w:style w:type="paragraph" w:customStyle="1" w:styleId="9C7C6A4B96F0497D97B720070DD80528">
    <w:name w:val="9C7C6A4B96F0497D97B720070DD80528"/>
    <w:rsid w:val="00C3738E"/>
  </w:style>
  <w:style w:type="paragraph" w:customStyle="1" w:styleId="80AFB25F193540728E28DDBD136517A3">
    <w:name w:val="80AFB25F193540728E28DDBD136517A3"/>
    <w:rsid w:val="00C3738E"/>
  </w:style>
  <w:style w:type="paragraph" w:customStyle="1" w:styleId="274A7EA54B6E453693DC13F886FBF56E">
    <w:name w:val="274A7EA54B6E453693DC13F886FBF56E"/>
    <w:rsid w:val="00C3738E"/>
  </w:style>
  <w:style w:type="paragraph" w:customStyle="1" w:styleId="7ABAB73F0BC744EFB9C7C9C4D41EDEA4">
    <w:name w:val="7ABAB73F0BC744EFB9C7C9C4D41EDEA4"/>
    <w:rsid w:val="00C3738E"/>
  </w:style>
  <w:style w:type="paragraph" w:customStyle="1" w:styleId="818760A7A01744B6B9C1ADF784A26269">
    <w:name w:val="818760A7A01744B6B9C1ADF784A26269"/>
    <w:rsid w:val="00C3738E"/>
  </w:style>
  <w:style w:type="paragraph" w:customStyle="1" w:styleId="5E8D2C3B58CD4A69827AC3304A5FAEC4">
    <w:name w:val="5E8D2C3B58CD4A69827AC3304A5FAEC4"/>
    <w:rsid w:val="00C3738E"/>
  </w:style>
  <w:style w:type="paragraph" w:customStyle="1" w:styleId="FE03434B44A74A958FB212CD208069F1">
    <w:name w:val="FE03434B44A74A958FB212CD208069F1"/>
    <w:rsid w:val="00C3738E"/>
  </w:style>
  <w:style w:type="paragraph" w:customStyle="1" w:styleId="B56392934ABF4860AA50AC32896C2833">
    <w:name w:val="B56392934ABF4860AA50AC32896C2833"/>
    <w:rsid w:val="00C3738E"/>
  </w:style>
  <w:style w:type="paragraph" w:customStyle="1" w:styleId="37C066E5B5E84288927C3E03F2890B38">
    <w:name w:val="37C066E5B5E84288927C3E03F2890B38"/>
    <w:rsid w:val="00C3738E"/>
  </w:style>
  <w:style w:type="paragraph" w:customStyle="1" w:styleId="EC8F4ACA9AC347A7ADC113C877B32946">
    <w:name w:val="EC8F4ACA9AC347A7ADC113C877B32946"/>
    <w:rsid w:val="00C3738E"/>
  </w:style>
  <w:style w:type="paragraph" w:customStyle="1" w:styleId="B51CA86F47A04A9A865E30A8C8C27601">
    <w:name w:val="B51CA86F47A04A9A865E30A8C8C27601"/>
    <w:rsid w:val="00C3738E"/>
  </w:style>
  <w:style w:type="paragraph" w:customStyle="1" w:styleId="159E921F0C6143C2B1541546791CD53B">
    <w:name w:val="159E921F0C6143C2B1541546791CD53B"/>
    <w:rsid w:val="00C3738E"/>
  </w:style>
  <w:style w:type="paragraph" w:customStyle="1" w:styleId="356BFAD9DABD49DC8BB1497D60DBDA66">
    <w:name w:val="356BFAD9DABD49DC8BB1497D60DBDA66"/>
    <w:rsid w:val="00C3738E"/>
  </w:style>
  <w:style w:type="paragraph" w:customStyle="1" w:styleId="9FB6ABEA568742F784C1F34F2F20C109">
    <w:name w:val="9FB6ABEA568742F784C1F34F2F20C109"/>
    <w:rsid w:val="00C3738E"/>
  </w:style>
  <w:style w:type="paragraph" w:customStyle="1" w:styleId="59AA4DEA379F453AA2C89CD3D85F68B7">
    <w:name w:val="59AA4DEA379F453AA2C89CD3D85F68B7"/>
    <w:rsid w:val="00C3738E"/>
  </w:style>
  <w:style w:type="paragraph" w:customStyle="1" w:styleId="356D798C177749F48200C4F1446767AA">
    <w:name w:val="356D798C177749F48200C4F1446767AA"/>
    <w:rsid w:val="00C3738E"/>
  </w:style>
  <w:style w:type="paragraph" w:customStyle="1" w:styleId="8242E341A8274BF29327DB0EA21A7971">
    <w:name w:val="8242E341A8274BF29327DB0EA21A7971"/>
    <w:rsid w:val="00C3738E"/>
  </w:style>
  <w:style w:type="paragraph" w:customStyle="1" w:styleId="63F35688FAD549F0B9655294766BDE0B">
    <w:name w:val="63F35688FAD549F0B9655294766BDE0B"/>
    <w:rsid w:val="00C3738E"/>
  </w:style>
  <w:style w:type="paragraph" w:customStyle="1" w:styleId="F077DC0566B94B648533EE05C345C062">
    <w:name w:val="F077DC0566B94B648533EE05C345C062"/>
    <w:rsid w:val="00C3738E"/>
  </w:style>
  <w:style w:type="paragraph" w:customStyle="1" w:styleId="3EB4C89685A2471C938BB3C6414108DF">
    <w:name w:val="3EB4C89685A2471C938BB3C6414108DF"/>
    <w:rsid w:val="00C3738E"/>
  </w:style>
  <w:style w:type="paragraph" w:customStyle="1" w:styleId="81CB196CE44143348E9076DAAD830910">
    <w:name w:val="81CB196CE44143348E9076DAAD830910"/>
    <w:rsid w:val="00C3738E"/>
  </w:style>
  <w:style w:type="paragraph" w:customStyle="1" w:styleId="89911C73F6144BD8A7C7465CB2ACD373">
    <w:name w:val="89911C73F6144BD8A7C7465CB2ACD373"/>
    <w:rsid w:val="0031514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7BB732-7194-4009-86E2-E9D7E2BEE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4</Pages>
  <Words>705</Words>
  <Characters>3212</Characters>
  <Application>Microsoft Office Word</Application>
  <DocSecurity>0</DocSecurity>
  <Lines>169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sha Basir</dc:creator>
  <cp:keywords/>
  <dc:description/>
  <cp:lastModifiedBy>Reviewer </cp:lastModifiedBy>
  <cp:revision>16</cp:revision>
  <dcterms:created xsi:type="dcterms:W3CDTF">2024-08-25T05:19:00Z</dcterms:created>
  <dcterms:modified xsi:type="dcterms:W3CDTF">2025-05-20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703c289922e466001d133cfebcaa72c9056b13a9650a1d03e1ee4d57978751</vt:lpwstr>
  </property>
</Properties>
</file>